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385705" w14:textId="77777777" w:rsidR="00E64E2D" w:rsidRPr="00E64E2D" w:rsidRDefault="00E64E2D" w:rsidP="00E64E2D">
      <w:pPr>
        <w:pStyle w:val="Heading1"/>
        <w:jc w:val="center"/>
        <w:rPr>
          <w:lang w:val="bg-BG"/>
        </w:rPr>
      </w:pPr>
      <w:r w:rsidRPr="00E64E2D">
        <w:t>Lab: Stacks and Queues</w:t>
      </w:r>
    </w:p>
    <w:p w14:paraId="69C71ECB" w14:textId="2327D106" w:rsidR="002613A3" w:rsidRDefault="00E64E2D" w:rsidP="00B402FB">
      <w:pPr>
        <w:jc w:val="center"/>
      </w:pPr>
      <w:r w:rsidRPr="00E64E2D">
        <w:t xml:space="preserve">Problems </w:t>
      </w:r>
      <w:r w:rsidR="00B24CB0">
        <w:t xml:space="preserve">for </w:t>
      </w:r>
      <w:r w:rsidRPr="00E64E2D">
        <w:t xml:space="preserve">the </w:t>
      </w:r>
      <w:hyperlink r:id="rId8" w:history="1">
        <w:r w:rsidRPr="00335B2D">
          <w:rPr>
            <w:rStyle w:val="Hyperlink"/>
            <w:noProof/>
          </w:rPr>
          <w:t>"C</w:t>
        </w:r>
        <w:r w:rsidR="00B402FB">
          <w:rPr>
            <w:rStyle w:val="Hyperlink"/>
            <w:noProof/>
          </w:rPr>
          <w:t>#</w:t>
        </w:r>
        <w:r w:rsidRPr="00335B2D">
          <w:rPr>
            <w:rStyle w:val="Hyperlink"/>
            <w:noProof/>
          </w:rPr>
          <w:t xml:space="preserve"> </w:t>
        </w:r>
        <w:r w:rsidRPr="00335B2D">
          <w:rPr>
            <w:rStyle w:val="Hyperlink"/>
          </w:rPr>
          <w:t>Advanced" course @ Software University</w:t>
        </w:r>
      </w:hyperlink>
      <w:r w:rsidR="002613A3">
        <w:t>.</w:t>
      </w:r>
    </w:p>
    <w:p w14:paraId="170A65CD" w14:textId="16F55121" w:rsidR="00335B2D" w:rsidRPr="00027F7C" w:rsidRDefault="00027F7C" w:rsidP="00B402FB">
      <w:pPr>
        <w:jc w:val="center"/>
      </w:pPr>
      <w:r w:rsidRPr="00027F7C">
        <w:t>Check</w:t>
      </w:r>
      <w:r w:rsidR="00335B2D" w:rsidRPr="00027F7C">
        <w:t xml:space="preserve"> your solutions in</w:t>
      </w:r>
      <w:r w:rsidRPr="00027F7C">
        <w:t xml:space="preserve"> SoftUni Judge</w:t>
      </w:r>
      <w:r>
        <w:t xml:space="preserve">: </w:t>
      </w:r>
      <w:hyperlink r:id="rId9" w:history="1">
        <w:r w:rsidRPr="00722F65">
          <w:rPr>
            <w:rStyle w:val="Hyperlink"/>
          </w:rPr>
          <w:t>https://judge.softuni.org/Contests/1445/Stacks-and-Queues-Lab</w:t>
        </w:r>
      </w:hyperlink>
      <w:r>
        <w:t>.</w:t>
      </w:r>
    </w:p>
    <w:p w14:paraId="1D83AF38" w14:textId="77777777" w:rsidR="00E64E2D" w:rsidRPr="00E64E2D" w:rsidRDefault="00E64E2D" w:rsidP="00E64E2D">
      <w:pPr>
        <w:pStyle w:val="Heading15"/>
        <w:spacing w:after="0"/>
        <w:rPr>
          <w:lang w:val="bg-BG"/>
        </w:rPr>
      </w:pPr>
      <w:r w:rsidRPr="00E64E2D">
        <w:rPr>
          <w:lang w:val="en-US"/>
        </w:rPr>
        <w:t>Working with Stacks</w:t>
      </w:r>
    </w:p>
    <w:p w14:paraId="5FE5B90E" w14:textId="4E98BCDF" w:rsidR="00E64E2D" w:rsidRPr="00E64E2D" w:rsidRDefault="00E64E2D" w:rsidP="00E64E2D">
      <w:pPr>
        <w:pStyle w:val="Heading2"/>
        <w:numPr>
          <w:ilvl w:val="0"/>
          <w:numId w:val="40"/>
        </w:numPr>
        <w:spacing w:before="0"/>
        <w:ind w:left="720" w:hanging="585"/>
        <w:rPr>
          <w:lang w:val="bg-BG"/>
        </w:rPr>
      </w:pPr>
      <w:r w:rsidRPr="00E64E2D">
        <w:t>Revers</w:t>
      </w:r>
      <w:r w:rsidR="00ED77B9">
        <w:t>e</w:t>
      </w:r>
      <w:r w:rsidR="009A160D">
        <w:t xml:space="preserve"> a</w:t>
      </w:r>
      <w:r w:rsidRPr="00E64E2D">
        <w:t xml:space="preserve"> String</w:t>
      </w:r>
    </w:p>
    <w:p w14:paraId="0AF93364" w14:textId="399B7BA7" w:rsidR="00E64E2D" w:rsidRPr="00E64E2D" w:rsidRDefault="006B23C7" w:rsidP="00E64E2D">
      <w:pPr>
        <w:rPr>
          <w:lang w:val="bg-BG"/>
        </w:rPr>
      </w:pPr>
      <w:r>
        <w:t>Create a</w:t>
      </w:r>
      <w:r w:rsidR="00E64E2D" w:rsidRPr="00E64E2D">
        <w:t xml:space="preserve"> program that:</w:t>
      </w:r>
    </w:p>
    <w:p w14:paraId="15354CFC" w14:textId="77777777" w:rsidR="00E64E2D" w:rsidRPr="00E64E2D" w:rsidRDefault="00E64E2D" w:rsidP="00E64E2D">
      <w:pPr>
        <w:pStyle w:val="ListParagraph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ads </w:t>
      </w:r>
      <w:r w:rsidRPr="00E64E2D">
        <w:t>an</w:t>
      </w:r>
      <w:r w:rsidRPr="00E64E2D">
        <w:rPr>
          <w:b/>
        </w:rPr>
        <w:t xml:space="preserve"> input string</w:t>
      </w:r>
    </w:p>
    <w:p w14:paraId="38D7283A" w14:textId="1365267E" w:rsidR="00E64E2D" w:rsidRPr="00E64E2D" w:rsidRDefault="00E64E2D" w:rsidP="00E64E2D">
      <w:pPr>
        <w:pStyle w:val="ListParagraph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verses </w:t>
      </w:r>
      <w:r w:rsidRPr="00E64E2D">
        <w:t>it</w:t>
      </w:r>
      <w:r w:rsidR="00012256">
        <w:t xml:space="preserve"> backwards (letter by latter, from the last to the first)</w:t>
      </w:r>
      <w:r w:rsidRPr="00E64E2D">
        <w:rPr>
          <w:b/>
        </w:rPr>
        <w:t xml:space="preserve"> using a </w:t>
      </w:r>
      <w:r w:rsidRPr="00E64E2D">
        <w:rPr>
          <w:rStyle w:val="CodeChar"/>
        </w:rPr>
        <w:t>Stack&lt;T&gt;</w:t>
      </w:r>
    </w:p>
    <w:p w14:paraId="312F1A41" w14:textId="5F777C1E" w:rsidR="00E64E2D" w:rsidRPr="00E64E2D" w:rsidRDefault="00E64E2D" w:rsidP="00E64E2D">
      <w:pPr>
        <w:pStyle w:val="ListParagraph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Prints </w:t>
      </w:r>
      <w:r w:rsidRPr="00E64E2D">
        <w:t xml:space="preserve">the result back at the </w:t>
      </w:r>
      <w:r w:rsidR="00012256">
        <w:t>console</w:t>
      </w:r>
    </w:p>
    <w:p w14:paraId="770EF9A4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Examples</w:t>
      </w:r>
    </w:p>
    <w:tbl>
      <w:tblPr>
        <w:tblStyle w:val="TableGrid"/>
        <w:tblW w:w="487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2"/>
        <w:gridCol w:w="2410"/>
      </w:tblGrid>
      <w:tr w:rsidR="00E64E2D" w:rsidRPr="00E64E2D" w14:paraId="6B93CFF3" w14:textId="77777777" w:rsidTr="00FD02B3">
        <w:tc>
          <w:tcPr>
            <w:tcW w:w="2462" w:type="dxa"/>
            <w:shd w:val="clear" w:color="auto" w:fill="D9D9D9" w:themeFill="background1" w:themeFillShade="D9"/>
          </w:tcPr>
          <w:p w14:paraId="148BF41A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2410" w:type="dxa"/>
            <w:shd w:val="clear" w:color="auto" w:fill="D9D9D9" w:themeFill="background1" w:themeFillShade="D9"/>
          </w:tcPr>
          <w:p w14:paraId="58205619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71C68B38" w14:textId="77777777" w:rsidTr="00FD02B3">
        <w:tc>
          <w:tcPr>
            <w:tcW w:w="2462" w:type="dxa"/>
          </w:tcPr>
          <w:p w14:paraId="209D9970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noProof/>
              </w:rPr>
            </w:pPr>
            <w:r w:rsidRPr="00E64E2D">
              <w:rPr>
                <w:rFonts w:ascii="Consolas" w:hAnsi="Consolas"/>
                <w:noProof/>
              </w:rPr>
              <w:t>I Love C#</w:t>
            </w:r>
          </w:p>
        </w:tc>
        <w:tc>
          <w:tcPr>
            <w:tcW w:w="2410" w:type="dxa"/>
            <w:vAlign w:val="center"/>
          </w:tcPr>
          <w:p w14:paraId="5914106A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#C evoL I</w:t>
            </w:r>
          </w:p>
        </w:tc>
      </w:tr>
      <w:tr w:rsidR="00E64E2D" w:rsidRPr="00E64E2D" w14:paraId="5498AE2B" w14:textId="77777777" w:rsidTr="00FD02B3">
        <w:tc>
          <w:tcPr>
            <w:tcW w:w="2462" w:type="dxa"/>
          </w:tcPr>
          <w:p w14:paraId="68D7E5F1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Stacks and Queues</w:t>
            </w:r>
          </w:p>
        </w:tc>
        <w:tc>
          <w:tcPr>
            <w:tcW w:w="2410" w:type="dxa"/>
            <w:vAlign w:val="center"/>
          </w:tcPr>
          <w:p w14:paraId="3D9D3F78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seueuQ dna skcatS</w:t>
            </w:r>
          </w:p>
        </w:tc>
      </w:tr>
    </w:tbl>
    <w:p w14:paraId="005E7DB8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Hints</w:t>
      </w:r>
    </w:p>
    <w:p w14:paraId="4409A401" w14:textId="4E7632A5" w:rsidR="00E64E2D" w:rsidRPr="00E64E2D" w:rsidRDefault="00E64E2D" w:rsidP="00E64E2D">
      <w:pPr>
        <w:pStyle w:val="ListParagraph"/>
        <w:numPr>
          <w:ilvl w:val="0"/>
          <w:numId w:val="41"/>
        </w:numPr>
        <w:rPr>
          <w:lang w:val="bg-BG"/>
        </w:rPr>
      </w:pPr>
      <w:r w:rsidRPr="00E64E2D">
        <w:t xml:space="preserve">Use a </w:t>
      </w:r>
      <w:r w:rsidRPr="00E64E2D">
        <w:rPr>
          <w:rStyle w:val="CodeChar"/>
        </w:rPr>
        <w:t>Stack&lt;string&gt;</w:t>
      </w:r>
      <w:r w:rsidR="007E3FE0" w:rsidRPr="007E3FE0">
        <w:t xml:space="preserve"> and the methods </w:t>
      </w:r>
      <w:r w:rsidR="007E3FE0" w:rsidRPr="00E64E2D">
        <w:rPr>
          <w:rFonts w:ascii="Consolas" w:hAnsi="Consolas"/>
          <w:b/>
          <w:noProof/>
        </w:rPr>
        <w:t>Push()</w:t>
      </w:r>
      <w:r w:rsidR="007E3FE0" w:rsidRPr="00E64E2D">
        <w:rPr>
          <w:noProof/>
        </w:rPr>
        <w:t xml:space="preserve">, </w:t>
      </w:r>
      <w:r w:rsidR="007E3FE0" w:rsidRPr="00E64E2D">
        <w:rPr>
          <w:rFonts w:ascii="Consolas" w:hAnsi="Consolas"/>
          <w:b/>
          <w:noProof/>
        </w:rPr>
        <w:t>Pop()</w:t>
      </w:r>
      <w:r w:rsidR="007E3FE0" w:rsidRPr="007E3FE0">
        <w:t>.</w:t>
      </w:r>
    </w:p>
    <w:p w14:paraId="40E5A1FE" w14:textId="7EC2BF30" w:rsidR="00E64E2D" w:rsidRPr="00E64E2D" w:rsidRDefault="007E3FE0" w:rsidP="00E64E2D">
      <w:pPr>
        <w:pStyle w:val="ListParagraph"/>
        <w:numPr>
          <w:ilvl w:val="0"/>
          <w:numId w:val="41"/>
        </w:numPr>
        <w:rPr>
          <w:lang w:val="bg-BG"/>
        </w:rPr>
      </w:pPr>
      <w:r>
        <w:t>P</w:t>
      </w:r>
      <w:r w:rsidR="00012256" w:rsidRPr="00012256">
        <w:t>ush all</w:t>
      </w:r>
      <w:r w:rsidR="00012256">
        <w:rPr>
          <w:lang w:val="bg-BG"/>
        </w:rPr>
        <w:t xml:space="preserve"> </w:t>
      </w:r>
      <w:r w:rsidR="00012256">
        <w:t>chars from the input string, then pop and print them one by one.</w:t>
      </w:r>
    </w:p>
    <w:p w14:paraId="241050C1" w14:textId="77777777" w:rsidR="00E64E2D" w:rsidRPr="00E64E2D" w:rsidRDefault="00E64E2D" w:rsidP="00E64E2D">
      <w:pPr>
        <w:pStyle w:val="Heading2"/>
        <w:numPr>
          <w:ilvl w:val="0"/>
          <w:numId w:val="40"/>
        </w:numPr>
        <w:spacing w:before="0"/>
        <w:ind w:left="720" w:hanging="585"/>
        <w:rPr>
          <w:lang w:val="bg-BG"/>
        </w:rPr>
      </w:pPr>
      <w:r w:rsidRPr="00E64E2D">
        <w:t>Stack Sum</w:t>
      </w:r>
    </w:p>
    <w:p w14:paraId="20F6D0EF" w14:textId="02636802" w:rsidR="00E64E2D" w:rsidRPr="00E64E2D" w:rsidRDefault="006B23C7" w:rsidP="00E64E2D">
      <w:pPr>
        <w:rPr>
          <w:lang w:val="bg-BG"/>
        </w:rPr>
      </w:pPr>
      <w:r>
        <w:t>Create a</w:t>
      </w:r>
      <w:r w:rsidR="00E64E2D" w:rsidRPr="00E64E2D">
        <w:t xml:space="preserve"> program that:</w:t>
      </w:r>
    </w:p>
    <w:p w14:paraId="37BA2BFA" w14:textId="12D4411E" w:rsidR="00E64E2D" w:rsidRPr="00E64E2D" w:rsidRDefault="00E64E2D" w:rsidP="00E64E2D">
      <w:pPr>
        <w:pStyle w:val="ListParagraph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ads </w:t>
      </w:r>
      <w:r w:rsidRPr="00E64E2D">
        <w:t>an</w:t>
      </w:r>
      <w:r w:rsidRPr="00E64E2D">
        <w:rPr>
          <w:b/>
        </w:rPr>
        <w:t xml:space="preserve"> input of integer numbers </w:t>
      </w:r>
      <w:r w:rsidRPr="00E64E2D">
        <w:t>and</w:t>
      </w:r>
      <w:r w:rsidRPr="00E64E2D">
        <w:rPr>
          <w:b/>
        </w:rPr>
        <w:t xml:space="preserve"> adds </w:t>
      </w:r>
      <w:r w:rsidRPr="00E64E2D">
        <w:t>them to a</w:t>
      </w:r>
      <w:r w:rsidRPr="00E64E2D">
        <w:rPr>
          <w:b/>
        </w:rPr>
        <w:t xml:space="preserve"> stack</w:t>
      </w:r>
      <w:r w:rsidR="00012256" w:rsidRPr="00012256">
        <w:rPr>
          <w:bCs/>
        </w:rPr>
        <w:t>.</w:t>
      </w:r>
    </w:p>
    <w:p w14:paraId="7C35F6C6" w14:textId="179D17A4" w:rsidR="00E64E2D" w:rsidRPr="00012256" w:rsidRDefault="00E64E2D" w:rsidP="00E64E2D">
      <w:pPr>
        <w:pStyle w:val="ListParagraph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ads </w:t>
      </w:r>
      <w:r w:rsidR="00012256">
        <w:rPr>
          <w:b/>
        </w:rPr>
        <w:t xml:space="preserve">and executes </w:t>
      </w:r>
      <w:r w:rsidRPr="00E64E2D">
        <w:rPr>
          <w:b/>
        </w:rPr>
        <w:t>command</w:t>
      </w:r>
      <w:r w:rsidR="00012256">
        <w:rPr>
          <w:b/>
        </w:rPr>
        <w:t>s</w:t>
      </w:r>
      <w:r w:rsidRPr="00E64E2D">
        <w:rPr>
          <w:b/>
        </w:rPr>
        <w:t xml:space="preserve"> </w:t>
      </w:r>
      <w:r w:rsidRPr="00E64E2D">
        <w:t>until</w:t>
      </w:r>
      <w:r w:rsidRPr="00E64E2D">
        <w:rPr>
          <w:b/>
        </w:rPr>
        <w:t xml:space="preserve"> "</w:t>
      </w:r>
      <w:r w:rsidRPr="00F2738A">
        <w:rPr>
          <w:rFonts w:ascii="Consolas" w:hAnsi="Consolas"/>
          <w:b/>
        </w:rPr>
        <w:t>end</w:t>
      </w:r>
      <w:r w:rsidRPr="00E64E2D">
        <w:rPr>
          <w:b/>
        </w:rPr>
        <w:t xml:space="preserve">" </w:t>
      </w:r>
      <w:r w:rsidRPr="00E64E2D">
        <w:t>is received</w:t>
      </w:r>
      <w:r w:rsidR="00012256">
        <w:t>.</w:t>
      </w:r>
    </w:p>
    <w:p w14:paraId="0F3591AE" w14:textId="77777777" w:rsidR="00012256" w:rsidRPr="00012256" w:rsidRDefault="00012256" w:rsidP="00012256">
      <w:pPr>
        <w:pStyle w:val="ListParagraph"/>
        <w:numPr>
          <w:ilvl w:val="0"/>
          <w:numId w:val="44"/>
        </w:numPr>
        <w:rPr>
          <w:lang w:val="bg-BG"/>
        </w:rPr>
      </w:pPr>
      <w:r w:rsidRPr="00012256">
        <w:rPr>
          <w:bCs/>
        </w:rPr>
        <w:t xml:space="preserve">Process the </w:t>
      </w:r>
      <w:r>
        <w:rPr>
          <w:bCs/>
        </w:rPr>
        <w:t xml:space="preserve">following </w:t>
      </w:r>
      <w:r w:rsidRPr="00012256">
        <w:rPr>
          <w:bCs/>
        </w:rPr>
        <w:t>commands</w:t>
      </w:r>
      <w:r>
        <w:rPr>
          <w:bCs/>
        </w:rPr>
        <w:t>:</w:t>
      </w:r>
    </w:p>
    <w:p w14:paraId="44027262" w14:textId="214E0C13" w:rsidR="00012256" w:rsidRPr="00012256" w:rsidRDefault="00012256" w:rsidP="00012256">
      <w:pPr>
        <w:pStyle w:val="ListParagraph"/>
        <w:numPr>
          <w:ilvl w:val="1"/>
          <w:numId w:val="44"/>
        </w:numPr>
        <w:rPr>
          <w:lang w:val="bg-BG"/>
        </w:rPr>
      </w:pPr>
      <w:r>
        <w:rPr>
          <w:b/>
        </w:rPr>
        <w:t>Add &lt;n1&gt; &lt;n2&gt;</w:t>
      </w:r>
      <w:r>
        <w:rPr>
          <w:bCs/>
        </w:rPr>
        <w:t>: pushes two numbers into the stack</w:t>
      </w:r>
    </w:p>
    <w:p w14:paraId="4A31F39E" w14:textId="44B0F5D4" w:rsidR="00012256" w:rsidRPr="00E64E2D" w:rsidRDefault="00012256" w:rsidP="00012256">
      <w:pPr>
        <w:pStyle w:val="ListParagraph"/>
        <w:numPr>
          <w:ilvl w:val="1"/>
          <w:numId w:val="44"/>
        </w:numPr>
        <w:rPr>
          <w:lang w:val="bg-BG"/>
        </w:rPr>
      </w:pPr>
      <w:r>
        <w:rPr>
          <w:b/>
        </w:rPr>
        <w:t>Remove &lt;n&gt;</w:t>
      </w:r>
      <w:r>
        <w:rPr>
          <w:bCs/>
        </w:rPr>
        <w:t xml:space="preserve">: removes the n elements from the stack or does nothing if the stack holds less than </w:t>
      </w:r>
      <w:r w:rsidRPr="00012256">
        <w:rPr>
          <w:b/>
        </w:rPr>
        <w:t>n</w:t>
      </w:r>
      <w:r>
        <w:rPr>
          <w:bCs/>
        </w:rPr>
        <w:t xml:space="preserve"> elements.</w:t>
      </w:r>
    </w:p>
    <w:p w14:paraId="3D490BC8" w14:textId="34DCA929" w:rsidR="00E64E2D" w:rsidRPr="00E64E2D" w:rsidRDefault="00E64E2D" w:rsidP="00E64E2D">
      <w:pPr>
        <w:pStyle w:val="ListParagraph"/>
        <w:numPr>
          <w:ilvl w:val="0"/>
          <w:numId w:val="44"/>
        </w:numPr>
        <w:rPr>
          <w:b/>
          <w:lang w:val="bg-BG"/>
        </w:rPr>
      </w:pPr>
      <w:r w:rsidRPr="00E64E2D">
        <w:rPr>
          <w:b/>
        </w:rPr>
        <w:t xml:space="preserve">Prints </w:t>
      </w:r>
      <w:r w:rsidRPr="00E64E2D">
        <w:t xml:space="preserve">the </w:t>
      </w:r>
      <w:r w:rsidRPr="00E64E2D">
        <w:rPr>
          <w:b/>
        </w:rPr>
        <w:t>sum</w:t>
      </w:r>
      <w:r w:rsidRPr="00E64E2D">
        <w:t xml:space="preserve"> of the remaining elements of the </w:t>
      </w:r>
      <w:r w:rsidRPr="00E64E2D">
        <w:rPr>
          <w:b/>
        </w:rPr>
        <w:t>stack</w:t>
      </w:r>
      <w:r w:rsidR="00012256">
        <w:rPr>
          <w:bCs/>
        </w:rPr>
        <w:t>.</w:t>
      </w:r>
    </w:p>
    <w:p w14:paraId="3655C941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Input</w:t>
      </w:r>
    </w:p>
    <w:p w14:paraId="1416950A" w14:textId="3233FF3C" w:rsidR="00E64E2D" w:rsidRPr="00E64E2D" w:rsidRDefault="00E64E2D" w:rsidP="00E64E2D">
      <w:pPr>
        <w:pStyle w:val="ListParagraph"/>
        <w:numPr>
          <w:ilvl w:val="0"/>
          <w:numId w:val="42"/>
        </w:numPr>
        <w:rPr>
          <w:lang w:val="bg-BG"/>
        </w:rPr>
      </w:pPr>
      <w:r w:rsidRPr="00E64E2D">
        <w:t xml:space="preserve">On the </w:t>
      </w:r>
      <w:r w:rsidRPr="00E64E2D">
        <w:rPr>
          <w:b/>
        </w:rPr>
        <w:t>first</w:t>
      </w:r>
      <w:r w:rsidRPr="00E64E2D">
        <w:t xml:space="preserve"> </w:t>
      </w:r>
      <w:r w:rsidRPr="00E64E2D">
        <w:rPr>
          <w:b/>
        </w:rPr>
        <w:t>line</w:t>
      </w:r>
      <w:r w:rsidR="00A34837">
        <w:rPr>
          <w:b/>
        </w:rPr>
        <w:t>,</w:t>
      </w:r>
      <w:r w:rsidRPr="00E64E2D">
        <w:t xml:space="preserve"> you will receive </w:t>
      </w:r>
      <w:r w:rsidRPr="00E64E2D">
        <w:rPr>
          <w:b/>
        </w:rPr>
        <w:t>an array of integers</w:t>
      </w:r>
      <w:r w:rsidR="00012256">
        <w:rPr>
          <w:bCs/>
        </w:rPr>
        <w:t xml:space="preserve"> (space</w:t>
      </w:r>
      <w:r w:rsidR="00354F58">
        <w:rPr>
          <w:bCs/>
        </w:rPr>
        <w:t>-</w:t>
      </w:r>
      <w:r w:rsidR="00012256">
        <w:rPr>
          <w:bCs/>
        </w:rPr>
        <w:t>separated).</w:t>
      </w:r>
    </w:p>
    <w:p w14:paraId="41604C9E" w14:textId="7C2F2FC7" w:rsidR="00E64E2D" w:rsidRPr="00E64E2D" w:rsidRDefault="00E64E2D" w:rsidP="00E64E2D">
      <w:pPr>
        <w:pStyle w:val="ListParagraph"/>
        <w:numPr>
          <w:ilvl w:val="0"/>
          <w:numId w:val="42"/>
        </w:numPr>
        <w:rPr>
          <w:lang w:val="bg-BG"/>
        </w:rPr>
      </w:pPr>
      <w:r w:rsidRPr="00E64E2D">
        <w:t xml:space="preserve">On the </w:t>
      </w:r>
      <w:r w:rsidRPr="00E64E2D">
        <w:rPr>
          <w:b/>
        </w:rPr>
        <w:t>next</w:t>
      </w:r>
      <w:r w:rsidRPr="00E64E2D">
        <w:t xml:space="preserve"> </w:t>
      </w:r>
      <w:r w:rsidRPr="00E64E2D">
        <w:rPr>
          <w:b/>
        </w:rPr>
        <w:t>lines</w:t>
      </w:r>
      <w:r w:rsidRPr="00E64E2D">
        <w:t>, until the "</w:t>
      </w:r>
      <w:r w:rsidRPr="007A5CF2">
        <w:rPr>
          <w:rFonts w:ascii="Consolas" w:hAnsi="Consolas"/>
          <w:b/>
        </w:rPr>
        <w:t>end</w:t>
      </w:r>
      <w:r w:rsidRPr="00E64E2D">
        <w:t xml:space="preserve">" command is given, you will receive </w:t>
      </w:r>
      <w:r w:rsidRPr="00E64E2D">
        <w:rPr>
          <w:b/>
        </w:rPr>
        <w:t>commands</w:t>
      </w:r>
      <w:r w:rsidRPr="00E64E2D">
        <w:t xml:space="preserve"> – a </w:t>
      </w:r>
      <w:r w:rsidRPr="00E64E2D">
        <w:rPr>
          <w:b/>
        </w:rPr>
        <w:t>single</w:t>
      </w:r>
      <w:r w:rsidRPr="00E64E2D">
        <w:t xml:space="preserve"> </w:t>
      </w:r>
      <w:r w:rsidRPr="00E64E2D">
        <w:rPr>
          <w:b/>
        </w:rPr>
        <w:t xml:space="preserve">command </w:t>
      </w:r>
      <w:r w:rsidRPr="00E64E2D">
        <w:t xml:space="preserve">and </w:t>
      </w:r>
      <w:r w:rsidRPr="00E64E2D">
        <w:rPr>
          <w:b/>
        </w:rPr>
        <w:t xml:space="preserve">one </w:t>
      </w:r>
      <w:r w:rsidRPr="00E64E2D">
        <w:t>or</w:t>
      </w:r>
      <w:r w:rsidRPr="00E64E2D">
        <w:rPr>
          <w:b/>
        </w:rPr>
        <w:t xml:space="preserve"> two </w:t>
      </w:r>
      <w:r w:rsidRPr="00E64E2D">
        <w:t xml:space="preserve">numbers after </w:t>
      </w:r>
      <w:r w:rsidRPr="00354F58">
        <w:rPr>
          <w:b/>
          <w:bCs/>
        </w:rPr>
        <w:t>the command, depending</w:t>
      </w:r>
      <w:r w:rsidRPr="00E64E2D">
        <w:rPr>
          <w:b/>
        </w:rPr>
        <w:t xml:space="preserve"> </w:t>
      </w:r>
      <w:r w:rsidRPr="00E64E2D">
        <w:t>on what</w:t>
      </w:r>
      <w:r w:rsidRPr="00E64E2D">
        <w:rPr>
          <w:b/>
        </w:rPr>
        <w:t xml:space="preserve"> command </w:t>
      </w:r>
      <w:r w:rsidRPr="00E64E2D">
        <w:t>you are given</w:t>
      </w:r>
      <w:r w:rsidR="000649D7">
        <w:t>.</w:t>
      </w:r>
    </w:p>
    <w:p w14:paraId="266814C7" w14:textId="587E1F83" w:rsidR="00E64E2D" w:rsidRPr="00E64E2D" w:rsidRDefault="00E64E2D" w:rsidP="00354F58">
      <w:pPr>
        <w:pStyle w:val="ListParagraph"/>
        <w:numPr>
          <w:ilvl w:val="1"/>
          <w:numId w:val="42"/>
        </w:numPr>
        <w:rPr>
          <w:lang w:val="bg-BG"/>
        </w:rPr>
      </w:pPr>
      <w:r w:rsidRPr="00E64E2D">
        <w:t xml:space="preserve">If the </w:t>
      </w:r>
      <w:r w:rsidRPr="00E64E2D">
        <w:rPr>
          <w:b/>
        </w:rPr>
        <w:t>command</w:t>
      </w:r>
      <w:r w:rsidRPr="00E64E2D">
        <w:t xml:space="preserve"> is "</w:t>
      </w:r>
      <w:r w:rsidRPr="007A5CF2">
        <w:rPr>
          <w:rFonts w:ascii="Consolas" w:hAnsi="Consolas"/>
          <w:b/>
        </w:rPr>
        <w:t>add</w:t>
      </w:r>
      <w:r w:rsidRPr="00E64E2D">
        <w:t xml:space="preserve">", you will </w:t>
      </w:r>
      <w:r w:rsidRPr="00E64E2D">
        <w:rPr>
          <w:b/>
        </w:rPr>
        <w:t>always</w:t>
      </w:r>
      <w:r w:rsidRPr="00E64E2D">
        <w:t xml:space="preserve"> </w:t>
      </w:r>
      <w:r w:rsidR="00354F58">
        <w:t>be given</w:t>
      </w:r>
      <w:r w:rsidRPr="00E64E2D">
        <w:t xml:space="preserve"> </w:t>
      </w:r>
      <w:r w:rsidRPr="00E64E2D">
        <w:rPr>
          <w:b/>
        </w:rPr>
        <w:t>exactly two</w:t>
      </w:r>
      <w:r w:rsidRPr="00E64E2D">
        <w:t xml:space="preserve"> numbers after the command</w:t>
      </w:r>
      <w:r w:rsidR="00F7639E">
        <w:t>,</w:t>
      </w:r>
      <w:r w:rsidRPr="00E64E2D">
        <w:t xml:space="preserve"> which you need to </w:t>
      </w:r>
      <w:r w:rsidRPr="00E64E2D">
        <w:rPr>
          <w:b/>
        </w:rPr>
        <w:t>add</w:t>
      </w:r>
      <w:r w:rsidRPr="00E64E2D">
        <w:t xml:space="preserve"> </w:t>
      </w:r>
      <w:r w:rsidR="00A34837">
        <w:t>to</w:t>
      </w:r>
      <w:r w:rsidRPr="00E64E2D">
        <w:t xml:space="preserve"> the </w:t>
      </w:r>
      <w:r w:rsidRPr="00E64E2D">
        <w:rPr>
          <w:b/>
        </w:rPr>
        <w:t>stack</w:t>
      </w:r>
      <w:r w:rsidR="000649D7" w:rsidRPr="00354F58">
        <w:rPr>
          <w:bCs/>
        </w:rPr>
        <w:t>.</w:t>
      </w:r>
    </w:p>
    <w:p w14:paraId="01F1E5CC" w14:textId="5801DAD5" w:rsidR="00E64E2D" w:rsidRPr="00354F58" w:rsidRDefault="00E64E2D" w:rsidP="00354F58">
      <w:pPr>
        <w:pStyle w:val="ListParagraph"/>
        <w:numPr>
          <w:ilvl w:val="1"/>
          <w:numId w:val="42"/>
        </w:numPr>
        <w:rPr>
          <w:lang w:val="bg-BG"/>
        </w:rPr>
      </w:pPr>
      <w:r w:rsidRPr="00E64E2D">
        <w:t xml:space="preserve">If the </w:t>
      </w:r>
      <w:r w:rsidRPr="00E64E2D">
        <w:rPr>
          <w:b/>
        </w:rPr>
        <w:t>command</w:t>
      </w:r>
      <w:r w:rsidRPr="00E64E2D">
        <w:t xml:space="preserve"> is "</w:t>
      </w:r>
      <w:r w:rsidRPr="007A5CF2">
        <w:rPr>
          <w:rFonts w:ascii="Consolas" w:hAnsi="Consolas"/>
          <w:b/>
        </w:rPr>
        <w:t>remove</w:t>
      </w:r>
      <w:r w:rsidRPr="00E64E2D">
        <w:t xml:space="preserve">", you will </w:t>
      </w:r>
      <w:r w:rsidRPr="00E64E2D">
        <w:rPr>
          <w:b/>
        </w:rPr>
        <w:t>always</w:t>
      </w:r>
      <w:r w:rsidRPr="00E64E2D">
        <w:t xml:space="preserve"> </w:t>
      </w:r>
      <w:r w:rsidR="00354F58">
        <w:t>be given</w:t>
      </w:r>
      <w:r w:rsidRPr="00E64E2D">
        <w:t xml:space="preserve"> </w:t>
      </w:r>
      <w:r w:rsidRPr="00E64E2D">
        <w:rPr>
          <w:b/>
        </w:rPr>
        <w:t>exactly</w:t>
      </w:r>
      <w:r w:rsidRPr="00E64E2D">
        <w:t xml:space="preserve"> </w:t>
      </w:r>
      <w:r w:rsidRPr="00E64E2D">
        <w:rPr>
          <w:b/>
        </w:rPr>
        <w:t>one</w:t>
      </w:r>
      <w:r w:rsidRPr="00E64E2D">
        <w:t xml:space="preserve"> number after the command</w:t>
      </w:r>
      <w:r w:rsidR="00F7639E">
        <w:t>,</w:t>
      </w:r>
      <w:r w:rsidRPr="00E64E2D">
        <w:t xml:space="preserve"> which represents the </w:t>
      </w:r>
      <w:r w:rsidRPr="00E64E2D">
        <w:rPr>
          <w:b/>
        </w:rPr>
        <w:t>count</w:t>
      </w:r>
      <w:r w:rsidRPr="00E64E2D">
        <w:t xml:space="preserve"> of the numbers you need to </w:t>
      </w:r>
      <w:r w:rsidRPr="00E64E2D">
        <w:rPr>
          <w:b/>
        </w:rPr>
        <w:t>remove</w:t>
      </w:r>
      <w:r w:rsidRPr="00E64E2D">
        <w:t xml:space="preserve"> from the </w:t>
      </w:r>
      <w:r w:rsidRPr="00E64E2D">
        <w:rPr>
          <w:b/>
        </w:rPr>
        <w:t xml:space="preserve">stack. </w:t>
      </w:r>
      <w:r w:rsidRPr="00E64E2D">
        <w:t xml:space="preserve">If there are </w:t>
      </w:r>
      <w:r w:rsidRPr="00E64E2D">
        <w:rPr>
          <w:b/>
        </w:rPr>
        <w:t>not enough elements</w:t>
      </w:r>
      <w:r w:rsidR="000649D7">
        <w:rPr>
          <w:b/>
        </w:rPr>
        <w:t>,</w:t>
      </w:r>
      <w:r w:rsidRPr="00E64E2D">
        <w:t xml:space="preserve"> skip the command.</w:t>
      </w:r>
    </w:p>
    <w:p w14:paraId="5A34F08C" w14:textId="622C7758" w:rsidR="00354F58" w:rsidRPr="00354F58" w:rsidRDefault="00354F58" w:rsidP="00354F58">
      <w:pPr>
        <w:pStyle w:val="ListParagraph"/>
        <w:numPr>
          <w:ilvl w:val="0"/>
          <w:numId w:val="42"/>
        </w:numPr>
        <w:rPr>
          <w:lang w:val="bg-BG"/>
        </w:rPr>
      </w:pPr>
      <w:r>
        <w:t xml:space="preserve">Commands are </w:t>
      </w:r>
      <w:r w:rsidRPr="00354F58">
        <w:rPr>
          <w:b/>
          <w:bCs/>
        </w:rPr>
        <w:t>case-insensitive</w:t>
      </w:r>
      <w:r>
        <w:t>, which means that “</w:t>
      </w:r>
      <w:r w:rsidRPr="00354F58">
        <w:rPr>
          <w:b/>
          <w:bCs/>
        </w:rPr>
        <w:t>Add</w:t>
      </w:r>
      <w:r>
        <w:t>”, “</w:t>
      </w:r>
      <w:r w:rsidRPr="00354F58">
        <w:rPr>
          <w:b/>
          <w:bCs/>
        </w:rPr>
        <w:t>add</w:t>
      </w:r>
      <w:r>
        <w:t>” and “</w:t>
      </w:r>
      <w:r w:rsidRPr="00354F58">
        <w:rPr>
          <w:b/>
          <w:bCs/>
        </w:rPr>
        <w:t>aDD</w:t>
      </w:r>
      <w:r>
        <w:t>” are the same command.</w:t>
      </w:r>
    </w:p>
    <w:p w14:paraId="5EEB4CE6" w14:textId="5C550BF3" w:rsidR="00354F58" w:rsidRPr="00E64E2D" w:rsidRDefault="00354F58" w:rsidP="00354F58">
      <w:pPr>
        <w:pStyle w:val="ListParagraph"/>
        <w:numPr>
          <w:ilvl w:val="0"/>
          <w:numId w:val="42"/>
        </w:numPr>
        <w:rPr>
          <w:lang w:val="bg-BG"/>
        </w:rPr>
      </w:pPr>
      <w:r>
        <w:t xml:space="preserve">A </w:t>
      </w:r>
      <w:r w:rsidRPr="00354F58">
        <w:rPr>
          <w:b/>
          <w:bCs/>
        </w:rPr>
        <w:t>single space</w:t>
      </w:r>
      <w:r>
        <w:t xml:space="preserve"> is used as a </w:t>
      </w:r>
      <w:r w:rsidRPr="00354F58">
        <w:rPr>
          <w:b/>
          <w:bCs/>
        </w:rPr>
        <w:t>separator</w:t>
      </w:r>
      <w:r>
        <w:t xml:space="preserve"> between commands and numbers.</w:t>
      </w:r>
    </w:p>
    <w:p w14:paraId="38096BDF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lastRenderedPageBreak/>
        <w:t>Output</w:t>
      </w:r>
    </w:p>
    <w:p w14:paraId="5C7C1CA9" w14:textId="67483A10" w:rsidR="00E64E2D" w:rsidRPr="00E64E2D" w:rsidRDefault="00E64E2D" w:rsidP="00E64E2D">
      <w:pPr>
        <w:pStyle w:val="ListParagraph"/>
        <w:numPr>
          <w:ilvl w:val="0"/>
          <w:numId w:val="45"/>
        </w:numPr>
        <w:rPr>
          <w:lang w:val="bg-BG"/>
        </w:rPr>
      </w:pPr>
      <w:r w:rsidRPr="00E64E2D">
        <w:t xml:space="preserve">When the </w:t>
      </w:r>
      <w:r w:rsidRPr="00E64E2D">
        <w:rPr>
          <w:b/>
        </w:rPr>
        <w:t>command</w:t>
      </w:r>
      <w:r w:rsidRPr="00E64E2D">
        <w:t xml:space="preserve"> "</w:t>
      </w:r>
      <w:r w:rsidRPr="000649D7">
        <w:rPr>
          <w:rFonts w:ascii="Consolas" w:hAnsi="Consolas"/>
          <w:b/>
        </w:rPr>
        <w:t>end</w:t>
      </w:r>
      <w:r w:rsidRPr="00E64E2D">
        <w:t xml:space="preserve">" is received, you need to </w:t>
      </w:r>
      <w:r w:rsidRPr="00E64E2D">
        <w:rPr>
          <w:b/>
        </w:rPr>
        <w:t>print the sum</w:t>
      </w:r>
      <w:r w:rsidRPr="00E64E2D">
        <w:t xml:space="preserve"> of the </w:t>
      </w:r>
      <w:r w:rsidRPr="00E64E2D">
        <w:rPr>
          <w:b/>
        </w:rPr>
        <w:t>remaining</w:t>
      </w:r>
      <w:r w:rsidRPr="00E64E2D">
        <w:t xml:space="preserve"> elements in the </w:t>
      </w:r>
      <w:r w:rsidRPr="00E64E2D">
        <w:rPr>
          <w:b/>
        </w:rPr>
        <w:t>stack</w:t>
      </w:r>
      <w:r w:rsidR="00CF576B" w:rsidRPr="00BA0757">
        <w:rPr>
          <w:bCs/>
        </w:rPr>
        <w:t>.</w:t>
      </w:r>
    </w:p>
    <w:p w14:paraId="2064574A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Examples</w:t>
      </w:r>
    </w:p>
    <w:tbl>
      <w:tblPr>
        <w:tblStyle w:val="TableGrid"/>
        <w:tblW w:w="857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29"/>
        <w:gridCol w:w="1138"/>
        <w:gridCol w:w="5708"/>
      </w:tblGrid>
      <w:tr w:rsidR="00BA0757" w:rsidRPr="00E64E2D" w14:paraId="648DB480" w14:textId="7678AABC" w:rsidTr="00492D17">
        <w:tc>
          <w:tcPr>
            <w:tcW w:w="1729" w:type="dxa"/>
            <w:shd w:val="clear" w:color="auto" w:fill="D9D9D9" w:themeFill="background1" w:themeFillShade="D9"/>
          </w:tcPr>
          <w:p w14:paraId="447567D5" w14:textId="77777777" w:rsidR="00BA0757" w:rsidRPr="00E64E2D" w:rsidRDefault="00BA0757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671D27D3" w14:textId="77777777" w:rsidR="00BA0757" w:rsidRPr="00E64E2D" w:rsidRDefault="00BA0757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  <w:tc>
          <w:tcPr>
            <w:tcW w:w="5708" w:type="dxa"/>
            <w:shd w:val="clear" w:color="auto" w:fill="D9D9D9" w:themeFill="background1" w:themeFillShade="D9"/>
          </w:tcPr>
          <w:p w14:paraId="0E3AF146" w14:textId="035D347A" w:rsidR="00BA0757" w:rsidRPr="00E64E2D" w:rsidRDefault="00BA0757" w:rsidP="00ED2D2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BA0757" w:rsidRPr="00E64E2D" w14:paraId="0E5AC29E" w14:textId="0646D164" w:rsidTr="00492D17">
        <w:tc>
          <w:tcPr>
            <w:tcW w:w="1729" w:type="dxa"/>
          </w:tcPr>
          <w:p w14:paraId="2B526D17" w14:textId="77777777"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1 2 3 4</w:t>
            </w:r>
          </w:p>
          <w:p w14:paraId="142FD5FD" w14:textId="77777777"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  <w:noProof/>
              </w:rPr>
              <w:t xml:space="preserve">adD </w:t>
            </w:r>
            <w:r w:rsidRPr="00E64E2D">
              <w:rPr>
                <w:bCs/>
              </w:rPr>
              <w:t>5 6</w:t>
            </w:r>
          </w:p>
          <w:p w14:paraId="0A30FB18" w14:textId="77777777" w:rsidR="00BA0757" w:rsidRPr="00E64E2D" w:rsidRDefault="00BA0757" w:rsidP="00ED2D2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64E2D">
              <w:rPr>
                <w:rFonts w:ascii="Consolas" w:hAnsi="Consolas"/>
                <w:noProof/>
              </w:rPr>
              <w:t>REmove 3</w:t>
            </w:r>
          </w:p>
          <w:p w14:paraId="141D7354" w14:textId="77777777" w:rsidR="00BA0757" w:rsidRPr="00E64E2D" w:rsidRDefault="00BA0757" w:rsidP="00ED2D21">
            <w:pPr>
              <w:spacing w:before="0" w:after="0"/>
              <w:rPr>
                <w:rFonts w:ascii="Consolas" w:hAnsi="Consolas"/>
                <w:noProof/>
              </w:rPr>
            </w:pPr>
            <w:r w:rsidRPr="00E64E2D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1138" w:type="dxa"/>
            <w:vAlign w:val="center"/>
          </w:tcPr>
          <w:p w14:paraId="48DE2C6A" w14:textId="77777777" w:rsidR="00BA0757" w:rsidRPr="00E64E2D" w:rsidRDefault="00BA0757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Sum: 6</w:t>
            </w:r>
          </w:p>
        </w:tc>
        <w:tc>
          <w:tcPr>
            <w:tcW w:w="5708" w:type="dxa"/>
          </w:tcPr>
          <w:p w14:paraId="44C4AA15" w14:textId="5C7DE434" w:rsidR="00BA0757" w:rsidRDefault="00BA0757" w:rsidP="00BA075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The stack initially holds [1, 2, 3, 4].</w:t>
            </w:r>
          </w:p>
          <w:p w14:paraId="5E2E243D" w14:textId="7AB4C065" w:rsidR="00BA0757" w:rsidRDefault="00BA0757" w:rsidP="00BA075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After the “Add 5 6” command, the stack holds [1, 2, 3, 4, 5, 6].</w:t>
            </w:r>
          </w:p>
          <w:p w14:paraId="7ED88063" w14:textId="77777777" w:rsidR="00BA0757" w:rsidRDefault="00BA0757" w:rsidP="00BA075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After the “Remove 3” command, the stack holds [1, 2, 3].</w:t>
            </w:r>
          </w:p>
          <w:p w14:paraId="65DB9D54" w14:textId="50E367B8" w:rsidR="00BA0757" w:rsidRPr="00E64E2D" w:rsidRDefault="00BA0757" w:rsidP="00BA075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The sum of the elements [1, 2, 3] is 6.</w:t>
            </w:r>
          </w:p>
        </w:tc>
      </w:tr>
      <w:tr w:rsidR="00BA0757" w:rsidRPr="00E64E2D" w14:paraId="2FA5575C" w14:textId="352F7B9A" w:rsidTr="00492D17">
        <w:tc>
          <w:tcPr>
            <w:tcW w:w="1729" w:type="dxa"/>
          </w:tcPr>
          <w:p w14:paraId="4AE8CE49" w14:textId="77777777"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3 5 8 4 1 9</w:t>
            </w:r>
          </w:p>
          <w:p w14:paraId="603EAAC6" w14:textId="77777777"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add 19 32</w:t>
            </w:r>
          </w:p>
          <w:p w14:paraId="5F2A491E" w14:textId="77777777"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remove 10</w:t>
            </w:r>
          </w:p>
          <w:p w14:paraId="7443DFE8" w14:textId="77777777"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add 89 22</w:t>
            </w:r>
          </w:p>
          <w:p w14:paraId="6AF1C994" w14:textId="77777777"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remove 4</w:t>
            </w:r>
          </w:p>
          <w:p w14:paraId="58CF2E2C" w14:textId="77777777"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remove 3</w:t>
            </w:r>
          </w:p>
          <w:p w14:paraId="1F2B2E1F" w14:textId="77777777" w:rsidR="00BA0757" w:rsidRPr="00E64E2D" w:rsidRDefault="00BA0757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</w:rPr>
              <w:t>end</w:t>
            </w:r>
          </w:p>
        </w:tc>
        <w:tc>
          <w:tcPr>
            <w:tcW w:w="1138" w:type="dxa"/>
            <w:vAlign w:val="center"/>
          </w:tcPr>
          <w:p w14:paraId="56951076" w14:textId="77777777" w:rsidR="00BA0757" w:rsidRPr="00E64E2D" w:rsidRDefault="00BA0757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Sum: 16</w:t>
            </w:r>
          </w:p>
        </w:tc>
        <w:tc>
          <w:tcPr>
            <w:tcW w:w="5708" w:type="dxa"/>
          </w:tcPr>
          <w:p w14:paraId="065D003E" w14:textId="4673FF2D" w:rsidR="00492D17" w:rsidRDefault="00492D17" w:rsidP="00492D17">
            <w:pPr>
              <w:spacing w:before="0" w:after="0"/>
              <w:rPr>
                <w:noProof/>
              </w:rPr>
            </w:pPr>
            <w:r w:rsidRPr="00BA0757">
              <w:rPr>
                <w:noProof/>
              </w:rPr>
              <w:t>The stack initially holds [3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5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8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4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1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9]</w:t>
            </w:r>
            <w:r>
              <w:rPr>
                <w:noProof/>
              </w:rPr>
              <w:t>.</w:t>
            </w:r>
          </w:p>
          <w:p w14:paraId="14007C69" w14:textId="21B8FE90" w:rsidR="00BA0757" w:rsidRDefault="00BA0757" w:rsidP="00BA0757">
            <w:pPr>
              <w:spacing w:before="0" w:after="0"/>
              <w:rPr>
                <w:noProof/>
              </w:rPr>
            </w:pPr>
            <w:r w:rsidRPr="00BA0757">
              <w:rPr>
                <w:noProof/>
              </w:rPr>
              <w:t xml:space="preserve">The stack </w:t>
            </w:r>
            <w:r w:rsidR="00492D17">
              <w:rPr>
                <w:noProof/>
              </w:rPr>
              <w:t>now</w:t>
            </w:r>
            <w:r w:rsidRPr="00BA0757">
              <w:rPr>
                <w:noProof/>
              </w:rPr>
              <w:t xml:space="preserve"> holds [3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5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8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4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1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9, 19, 32]</w:t>
            </w:r>
            <w:r>
              <w:rPr>
                <w:noProof/>
              </w:rPr>
              <w:t>.</w:t>
            </w:r>
          </w:p>
          <w:p w14:paraId="26F41A60" w14:textId="641E222D" w:rsidR="00BA0757" w:rsidRDefault="00492D17" w:rsidP="00BA075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The command “Remove 10” is ignored (not enough elements).</w:t>
            </w:r>
          </w:p>
          <w:p w14:paraId="1FABB080" w14:textId="41C630B2" w:rsidR="00492D17" w:rsidRDefault="00492D17" w:rsidP="00492D17">
            <w:pPr>
              <w:spacing w:before="0" w:after="0"/>
              <w:rPr>
                <w:noProof/>
              </w:rPr>
            </w:pPr>
            <w:r w:rsidRPr="00BA0757">
              <w:rPr>
                <w:noProof/>
              </w:rPr>
              <w:t xml:space="preserve">The stack </w:t>
            </w:r>
            <w:r>
              <w:rPr>
                <w:noProof/>
              </w:rPr>
              <w:t>now</w:t>
            </w:r>
            <w:r w:rsidRPr="00BA0757">
              <w:rPr>
                <w:noProof/>
              </w:rPr>
              <w:t xml:space="preserve"> holds [3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5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8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4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1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9, 19, 32</w:t>
            </w:r>
            <w:r>
              <w:rPr>
                <w:noProof/>
              </w:rPr>
              <w:t>, 89, 22</w:t>
            </w:r>
            <w:r w:rsidRPr="00BA0757">
              <w:rPr>
                <w:noProof/>
              </w:rPr>
              <w:t>]</w:t>
            </w:r>
            <w:r>
              <w:rPr>
                <w:noProof/>
              </w:rPr>
              <w:t>.</w:t>
            </w:r>
          </w:p>
          <w:p w14:paraId="1B5790F4" w14:textId="0E373B64" w:rsidR="00492D17" w:rsidRDefault="00492D17" w:rsidP="00492D17">
            <w:pPr>
              <w:spacing w:before="0" w:after="0"/>
              <w:rPr>
                <w:noProof/>
              </w:rPr>
            </w:pPr>
            <w:r w:rsidRPr="00BA0757">
              <w:rPr>
                <w:noProof/>
              </w:rPr>
              <w:t xml:space="preserve">The stack </w:t>
            </w:r>
            <w:r>
              <w:rPr>
                <w:noProof/>
              </w:rPr>
              <w:t>now</w:t>
            </w:r>
            <w:r w:rsidRPr="00BA0757">
              <w:rPr>
                <w:noProof/>
              </w:rPr>
              <w:t xml:space="preserve"> holds [3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5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8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4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1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9]</w:t>
            </w:r>
            <w:r>
              <w:rPr>
                <w:noProof/>
              </w:rPr>
              <w:t>.</w:t>
            </w:r>
          </w:p>
          <w:p w14:paraId="066847C5" w14:textId="33134C16" w:rsidR="00492D17" w:rsidRDefault="00492D17" w:rsidP="00492D17">
            <w:pPr>
              <w:spacing w:before="0" w:after="0"/>
              <w:rPr>
                <w:noProof/>
              </w:rPr>
            </w:pPr>
            <w:r w:rsidRPr="00BA0757">
              <w:rPr>
                <w:noProof/>
              </w:rPr>
              <w:t xml:space="preserve">The stack </w:t>
            </w:r>
            <w:r>
              <w:rPr>
                <w:noProof/>
              </w:rPr>
              <w:t>now</w:t>
            </w:r>
            <w:r w:rsidRPr="00BA0757">
              <w:rPr>
                <w:noProof/>
              </w:rPr>
              <w:t xml:space="preserve"> holds [3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5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8]</w:t>
            </w:r>
            <w:r>
              <w:rPr>
                <w:noProof/>
              </w:rPr>
              <w:t>.</w:t>
            </w:r>
          </w:p>
          <w:p w14:paraId="79A5A5D9" w14:textId="4613F55E" w:rsidR="00BA0757" w:rsidRPr="00BA0757" w:rsidRDefault="00492D17" w:rsidP="00492D1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The sum of the elements [3, 5, 8] is 16.</w:t>
            </w:r>
          </w:p>
        </w:tc>
      </w:tr>
    </w:tbl>
    <w:p w14:paraId="75152BC0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Hints</w:t>
      </w:r>
    </w:p>
    <w:p w14:paraId="483C61F4" w14:textId="77777777" w:rsidR="00E64E2D" w:rsidRPr="00E64E2D" w:rsidRDefault="00E64E2D" w:rsidP="00E64E2D">
      <w:pPr>
        <w:pStyle w:val="ListParagraph"/>
        <w:numPr>
          <w:ilvl w:val="0"/>
          <w:numId w:val="41"/>
        </w:numPr>
        <w:rPr>
          <w:lang w:val="bg-BG"/>
        </w:rPr>
      </w:pPr>
      <w:r w:rsidRPr="00E64E2D">
        <w:t xml:space="preserve">Use a </w:t>
      </w:r>
      <w:r w:rsidRPr="00E64E2D">
        <w:rPr>
          <w:rStyle w:val="CodeChar"/>
        </w:rPr>
        <w:t>Stack&lt;int&gt;</w:t>
      </w:r>
    </w:p>
    <w:p w14:paraId="4F86BB8F" w14:textId="77777777" w:rsidR="00E64E2D" w:rsidRPr="00E64E2D" w:rsidRDefault="00E64E2D" w:rsidP="00E64E2D">
      <w:pPr>
        <w:pStyle w:val="ListParagraph"/>
        <w:numPr>
          <w:ilvl w:val="0"/>
          <w:numId w:val="41"/>
        </w:numPr>
        <w:rPr>
          <w:lang w:val="bg-BG"/>
        </w:rPr>
      </w:pPr>
      <w:r w:rsidRPr="00E64E2D">
        <w:t xml:space="preserve">Use the </w:t>
      </w:r>
      <w:r w:rsidRPr="00E64E2D">
        <w:rPr>
          <w:noProof/>
        </w:rPr>
        <w:t xml:space="preserve">methods </w:t>
      </w:r>
      <w:r w:rsidRPr="00E64E2D">
        <w:rPr>
          <w:rFonts w:ascii="Consolas" w:hAnsi="Consolas"/>
          <w:b/>
          <w:noProof/>
        </w:rPr>
        <w:t>Push()</w:t>
      </w:r>
      <w:r w:rsidRPr="00E64E2D">
        <w:rPr>
          <w:noProof/>
        </w:rPr>
        <w:t xml:space="preserve">, </w:t>
      </w:r>
      <w:r w:rsidRPr="00E64E2D">
        <w:rPr>
          <w:rFonts w:ascii="Consolas" w:hAnsi="Consolas"/>
          <w:b/>
          <w:noProof/>
        </w:rPr>
        <w:t>Pop()</w:t>
      </w:r>
    </w:p>
    <w:p w14:paraId="7DAFB624" w14:textId="18B9704D" w:rsidR="00E64E2D" w:rsidRPr="00492D17" w:rsidRDefault="00E64E2D" w:rsidP="00BA2CDB">
      <w:pPr>
        <w:pStyle w:val="ListParagraph"/>
        <w:numPr>
          <w:ilvl w:val="0"/>
          <w:numId w:val="41"/>
        </w:numPr>
        <w:rPr>
          <w:rFonts w:cstheme="minorHAnsi"/>
          <w:lang w:val="bg-BG"/>
        </w:rPr>
      </w:pPr>
      <w:r w:rsidRPr="00492D17">
        <w:rPr>
          <w:rFonts w:cstheme="minorHAnsi"/>
          <w:noProof/>
        </w:rPr>
        <w:t>Commands</w:t>
      </w:r>
      <w:r w:rsidRPr="00492D17">
        <w:rPr>
          <w:rFonts w:cstheme="minorHAnsi"/>
          <w:b/>
          <w:noProof/>
        </w:rPr>
        <w:t xml:space="preserve"> may </w:t>
      </w:r>
      <w:r w:rsidRPr="00492D17">
        <w:rPr>
          <w:rFonts w:cstheme="minorHAnsi"/>
          <w:noProof/>
        </w:rPr>
        <w:t>be given in</w:t>
      </w:r>
      <w:r w:rsidRPr="00492D17">
        <w:rPr>
          <w:rFonts w:cstheme="minorHAnsi"/>
          <w:b/>
          <w:noProof/>
        </w:rPr>
        <w:t xml:space="preserve"> mixed case</w:t>
      </w:r>
      <w:r w:rsidR="00492D17">
        <w:rPr>
          <w:rFonts w:cstheme="minorHAnsi"/>
          <w:bCs/>
          <w:noProof/>
        </w:rPr>
        <w:t>.</w:t>
      </w:r>
    </w:p>
    <w:p w14:paraId="58EB8F6B" w14:textId="77777777" w:rsidR="00E64E2D" w:rsidRPr="00E64E2D" w:rsidRDefault="00E64E2D" w:rsidP="00E64E2D">
      <w:pPr>
        <w:pStyle w:val="Heading2"/>
        <w:numPr>
          <w:ilvl w:val="0"/>
          <w:numId w:val="40"/>
        </w:numPr>
        <w:ind w:left="720" w:hanging="585"/>
        <w:rPr>
          <w:lang w:val="bg-BG"/>
        </w:rPr>
      </w:pPr>
      <w:r w:rsidRPr="00E64E2D">
        <w:t>Simple Calculator</w:t>
      </w:r>
    </w:p>
    <w:p w14:paraId="5FE9DDF3" w14:textId="1149BA18" w:rsidR="00E64E2D" w:rsidRPr="00E64E2D" w:rsidRDefault="00E64E2D" w:rsidP="00E64E2D">
      <w:pPr>
        <w:rPr>
          <w:lang w:val="bg-BG"/>
        </w:rPr>
      </w:pPr>
      <w:r w:rsidRPr="00E64E2D">
        <w:rPr>
          <w:b/>
        </w:rPr>
        <w:t>Create a simple calculator</w:t>
      </w:r>
      <w:r w:rsidRPr="00E64E2D">
        <w:t xml:space="preserve"> that can </w:t>
      </w:r>
      <w:r w:rsidRPr="00E64E2D">
        <w:rPr>
          <w:b/>
        </w:rPr>
        <w:t>evaluate simple expressions</w:t>
      </w:r>
      <w:r w:rsidRPr="00E64E2D">
        <w:t xml:space="preserve"> with only </w:t>
      </w:r>
      <w:r w:rsidRPr="000365A0">
        <w:rPr>
          <w:b/>
          <w:bCs/>
        </w:rPr>
        <w:t>addition</w:t>
      </w:r>
      <w:r w:rsidRPr="00E64E2D">
        <w:t xml:space="preserve"> and </w:t>
      </w:r>
      <w:r w:rsidRPr="000365A0">
        <w:rPr>
          <w:b/>
          <w:bCs/>
        </w:rPr>
        <w:t>subtraction</w:t>
      </w:r>
      <w:r w:rsidRPr="00E64E2D">
        <w:t>. There will not be any parentheses.</w:t>
      </w:r>
      <w:r w:rsidR="000365A0">
        <w:t xml:space="preserve"> Numbers and operations are </w:t>
      </w:r>
      <w:r w:rsidR="000365A0" w:rsidRPr="000365A0">
        <w:rPr>
          <w:b/>
          <w:bCs/>
        </w:rPr>
        <w:t>space-separated</w:t>
      </w:r>
      <w:r w:rsidR="000365A0">
        <w:t>.</w:t>
      </w:r>
    </w:p>
    <w:p w14:paraId="29F4AA91" w14:textId="77777777" w:rsidR="00E64E2D" w:rsidRPr="00E64E2D" w:rsidRDefault="00E64E2D" w:rsidP="00E64E2D">
      <w:pPr>
        <w:rPr>
          <w:lang w:val="bg-BG"/>
        </w:rPr>
      </w:pPr>
      <w:r w:rsidRPr="00E64E2D">
        <w:t xml:space="preserve">Solve the problem </w:t>
      </w:r>
      <w:r w:rsidRPr="00E64E2D">
        <w:rPr>
          <w:b/>
        </w:rPr>
        <w:t xml:space="preserve">using a </w:t>
      </w:r>
      <w:r w:rsidRPr="00752DCC">
        <w:rPr>
          <w:rFonts w:ascii="Consolas" w:hAnsi="Consolas"/>
          <w:b/>
        </w:rPr>
        <w:t>Stack</w:t>
      </w:r>
      <w:r w:rsidRPr="00E64E2D">
        <w:t>.</w:t>
      </w:r>
    </w:p>
    <w:p w14:paraId="2A4036BF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Examples</w:t>
      </w:r>
    </w:p>
    <w:tbl>
      <w:tblPr>
        <w:tblStyle w:val="TableGrid"/>
        <w:tblW w:w="325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20"/>
        <w:gridCol w:w="936"/>
      </w:tblGrid>
      <w:tr w:rsidR="00E64E2D" w:rsidRPr="00E64E2D" w14:paraId="756D3647" w14:textId="77777777" w:rsidTr="00ED2D21">
        <w:tc>
          <w:tcPr>
            <w:tcW w:w="2320" w:type="dxa"/>
            <w:shd w:val="clear" w:color="auto" w:fill="D9D9D9" w:themeFill="background1" w:themeFillShade="D9"/>
          </w:tcPr>
          <w:p w14:paraId="7C810E75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7E148CDF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4C3213AF" w14:textId="77777777" w:rsidTr="00ED2D21">
        <w:tc>
          <w:tcPr>
            <w:tcW w:w="2320" w:type="dxa"/>
          </w:tcPr>
          <w:p w14:paraId="79C837F4" w14:textId="77777777" w:rsidR="00E64E2D" w:rsidRPr="00E64E2D" w:rsidRDefault="00E64E2D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</w:rPr>
              <w:t>2 + 5 + 10 - 2 - 1</w:t>
            </w:r>
          </w:p>
        </w:tc>
        <w:tc>
          <w:tcPr>
            <w:tcW w:w="936" w:type="dxa"/>
            <w:vAlign w:val="center"/>
          </w:tcPr>
          <w:p w14:paraId="111776B7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14</w:t>
            </w:r>
          </w:p>
        </w:tc>
      </w:tr>
      <w:tr w:rsidR="00E64E2D" w:rsidRPr="00E64E2D" w14:paraId="6AF0742F" w14:textId="77777777" w:rsidTr="00ED2D21">
        <w:tc>
          <w:tcPr>
            <w:tcW w:w="2320" w:type="dxa"/>
          </w:tcPr>
          <w:p w14:paraId="382A0C2C" w14:textId="77777777" w:rsidR="00E64E2D" w:rsidRPr="00E64E2D" w:rsidRDefault="00E64E2D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</w:rPr>
              <w:t>2 - 2 + 5</w:t>
            </w:r>
          </w:p>
        </w:tc>
        <w:tc>
          <w:tcPr>
            <w:tcW w:w="936" w:type="dxa"/>
            <w:vAlign w:val="center"/>
          </w:tcPr>
          <w:p w14:paraId="4021C788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5</w:t>
            </w:r>
          </w:p>
        </w:tc>
      </w:tr>
    </w:tbl>
    <w:p w14:paraId="25A62FBA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Hints</w:t>
      </w:r>
    </w:p>
    <w:p w14:paraId="1A31FCC5" w14:textId="252B8C11" w:rsidR="000365A0" w:rsidRPr="000365A0" w:rsidRDefault="000365A0" w:rsidP="00D446B8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 w:rsidRPr="000365A0">
        <w:rPr>
          <w:b/>
          <w:bCs/>
        </w:rPr>
        <w:t>Split</w:t>
      </w:r>
      <w:r>
        <w:t xml:space="preserve"> the input expression by space to </w:t>
      </w:r>
      <w:r w:rsidRPr="000365A0">
        <w:rPr>
          <w:b/>
          <w:bCs/>
        </w:rPr>
        <w:t>extract its tokens</w:t>
      </w:r>
      <w:r>
        <w:t xml:space="preserve"> (numbers and operations).</w:t>
      </w:r>
    </w:p>
    <w:p w14:paraId="1BB1F759" w14:textId="6BB66478" w:rsidR="00D446B8" w:rsidRPr="00D446B8" w:rsidRDefault="000365A0" w:rsidP="000365A0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 w:rsidRPr="00F25636">
        <w:rPr>
          <w:b/>
          <w:bCs/>
        </w:rPr>
        <w:t>Reverse</w:t>
      </w:r>
      <w:r w:rsidRPr="000365A0">
        <w:t xml:space="preserve"> the input tokens</w:t>
      </w:r>
      <w:r>
        <w:t xml:space="preserve">, then </w:t>
      </w:r>
      <w:r w:rsidR="00F25636" w:rsidRPr="00F25636">
        <w:rPr>
          <w:b/>
          <w:bCs/>
        </w:rPr>
        <w:t>push</w:t>
      </w:r>
      <w:r>
        <w:t xml:space="preserve"> them in a </w:t>
      </w:r>
      <w:r w:rsidRPr="00F25636">
        <w:rPr>
          <w:b/>
          <w:bCs/>
        </w:rPr>
        <w:t>Stack&lt;string&gt;</w:t>
      </w:r>
      <w:r>
        <w:t>.</w:t>
      </w:r>
    </w:p>
    <w:p w14:paraId="65FBC06D" w14:textId="77777777" w:rsidR="000365A0" w:rsidRPr="00D446B8" w:rsidRDefault="000365A0" w:rsidP="000365A0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>
        <w:rPr>
          <w:noProof/>
        </w:rPr>
        <w:t>Example:</w:t>
      </w:r>
    </w:p>
    <w:p w14:paraId="0611FBE1" w14:textId="77777777" w:rsidR="000365A0" w:rsidRPr="00D446B8" w:rsidRDefault="000365A0" w:rsidP="000365A0">
      <w:pPr>
        <w:pStyle w:val="Index"/>
        <w:numPr>
          <w:ilvl w:val="1"/>
          <w:numId w:val="46"/>
        </w:numPr>
        <w:spacing w:before="60" w:after="60"/>
        <w:rPr>
          <w:lang w:val="bg-BG"/>
        </w:rPr>
      </w:pPr>
      <w:r>
        <w:rPr>
          <w:noProof/>
        </w:rPr>
        <w:t xml:space="preserve">Input expression: </w:t>
      </w:r>
      <w:r w:rsidRPr="00E64E2D">
        <w:rPr>
          <w:bCs/>
        </w:rPr>
        <w:t xml:space="preserve">2 + 5 + 10 - 2 </w:t>
      </w:r>
      <w:r>
        <w:rPr>
          <w:bCs/>
        </w:rPr>
        <w:t>-</w:t>
      </w:r>
      <w:r w:rsidRPr="00E64E2D">
        <w:rPr>
          <w:bCs/>
        </w:rPr>
        <w:t xml:space="preserve"> 1</w:t>
      </w:r>
    </w:p>
    <w:p w14:paraId="7AF897E3" w14:textId="1A814167" w:rsidR="000365A0" w:rsidRPr="00D446B8" w:rsidRDefault="000365A0" w:rsidP="000365A0">
      <w:pPr>
        <w:pStyle w:val="Index"/>
        <w:numPr>
          <w:ilvl w:val="1"/>
          <w:numId w:val="46"/>
        </w:numPr>
        <w:spacing w:before="60" w:after="60"/>
        <w:rPr>
          <w:lang w:val="bg-BG"/>
        </w:rPr>
      </w:pPr>
      <w:r>
        <w:rPr>
          <w:bCs/>
        </w:rPr>
        <w:t>Stack: 1 - 2 - 10 + 5 + 2</w:t>
      </w:r>
    </w:p>
    <w:p w14:paraId="12DF5B3E" w14:textId="1113B791" w:rsidR="000365A0" w:rsidRPr="000365A0" w:rsidRDefault="000365A0" w:rsidP="00D446B8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 w:rsidRPr="00F25636">
        <w:rPr>
          <w:b/>
          <w:bCs/>
        </w:rPr>
        <w:t>Pop</w:t>
      </w:r>
      <w:r>
        <w:t xml:space="preserve"> the </w:t>
      </w:r>
      <w:r w:rsidR="00F25636">
        <w:t>last</w:t>
      </w:r>
      <w:r>
        <w:t xml:space="preserve"> </w:t>
      </w:r>
      <w:r w:rsidRPr="00066556">
        <w:rPr>
          <w:b/>
          <w:bCs/>
        </w:rPr>
        <w:t>number</w:t>
      </w:r>
      <w:r w:rsidR="00F25636">
        <w:t xml:space="preserve"> (in the above example 2)</w:t>
      </w:r>
      <w:r>
        <w:t xml:space="preserve">. It is the current </w:t>
      </w:r>
      <w:r w:rsidR="00F25636">
        <w:t>result</w:t>
      </w:r>
      <w:r>
        <w:t>.</w:t>
      </w:r>
    </w:p>
    <w:p w14:paraId="50926861" w14:textId="14877A9F" w:rsidR="000365A0" w:rsidRPr="00F25636" w:rsidRDefault="00F25636" w:rsidP="00D446B8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 w:rsidRPr="00F25636">
        <w:rPr>
          <w:b/>
          <w:bCs/>
        </w:rPr>
        <w:t>Pop</w:t>
      </w:r>
      <w:r>
        <w:t xml:space="preserve"> an </w:t>
      </w:r>
      <w:r w:rsidRPr="00F25636">
        <w:rPr>
          <w:b/>
          <w:bCs/>
        </w:rPr>
        <w:t>operation</w:t>
      </w:r>
      <w:r>
        <w:t xml:space="preserve"> and </w:t>
      </w:r>
      <w:r w:rsidRPr="00F25636">
        <w:rPr>
          <w:b/>
          <w:bCs/>
        </w:rPr>
        <w:t>number</w:t>
      </w:r>
      <w:r>
        <w:t xml:space="preserve"> (e. g. </w:t>
      </w:r>
      <w:r w:rsidRPr="00F25636">
        <w:rPr>
          <w:b/>
          <w:bCs/>
        </w:rPr>
        <w:t>+</w:t>
      </w:r>
      <w:r>
        <w:t xml:space="preserve"> </w:t>
      </w:r>
      <w:r w:rsidRPr="00F25636">
        <w:rPr>
          <w:b/>
          <w:bCs/>
        </w:rPr>
        <w:t>5</w:t>
      </w:r>
      <w:r>
        <w:t>). Execute the operation. In our example: result = 2 + 5 = 7.</w:t>
      </w:r>
    </w:p>
    <w:p w14:paraId="2C77ED05" w14:textId="44FAB896" w:rsidR="00F25636" w:rsidRPr="00F25636" w:rsidRDefault="00F25636" w:rsidP="00D446B8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 w:rsidRPr="00F25636">
        <w:rPr>
          <w:b/>
          <w:bCs/>
        </w:rPr>
        <w:t>Repeat</w:t>
      </w:r>
      <w:r w:rsidRPr="00F25636">
        <w:t xml:space="preserve"> the previous</w:t>
      </w:r>
      <w:r>
        <w:t xml:space="preserve"> step until the stack gets empty.</w:t>
      </w:r>
    </w:p>
    <w:p w14:paraId="2E3D1A04" w14:textId="77777777" w:rsidR="00E64E2D" w:rsidRPr="00E64E2D" w:rsidRDefault="00E64E2D" w:rsidP="00E64E2D">
      <w:pPr>
        <w:pStyle w:val="Heading2"/>
        <w:numPr>
          <w:ilvl w:val="0"/>
          <w:numId w:val="40"/>
        </w:numPr>
        <w:ind w:left="720" w:hanging="585"/>
        <w:rPr>
          <w:lang w:val="bg-BG"/>
        </w:rPr>
      </w:pPr>
      <w:r w:rsidRPr="00E64E2D">
        <w:lastRenderedPageBreak/>
        <w:t>Matching Brackets</w:t>
      </w:r>
    </w:p>
    <w:p w14:paraId="791BC4EC" w14:textId="77777777" w:rsidR="00E64E2D" w:rsidRPr="00E64E2D" w:rsidRDefault="00E64E2D" w:rsidP="00E64E2D">
      <w:pPr>
        <w:rPr>
          <w:lang w:val="bg-BG"/>
        </w:rPr>
      </w:pPr>
      <w:r w:rsidRPr="00E64E2D">
        <w:t>We are given an arithmetic expression with brackets. Scan through the string and extract each sub-expression.</w:t>
      </w:r>
    </w:p>
    <w:p w14:paraId="78264324" w14:textId="5111C49C" w:rsidR="00E64E2D" w:rsidRPr="00E64E2D" w:rsidRDefault="00E64E2D" w:rsidP="004256E7">
      <w:pPr>
        <w:rPr>
          <w:lang w:val="bg-BG"/>
        </w:rPr>
      </w:pPr>
      <w:r w:rsidRPr="00E64E2D">
        <w:t>Print the result back at the terminal.</w:t>
      </w:r>
    </w:p>
    <w:p w14:paraId="6EEAB635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Examples</w:t>
      </w:r>
    </w:p>
    <w:tbl>
      <w:tblPr>
        <w:tblStyle w:val="TableGrid"/>
        <w:tblW w:w="728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96"/>
        <w:gridCol w:w="3685"/>
      </w:tblGrid>
      <w:tr w:rsidR="00E64E2D" w:rsidRPr="00E64E2D" w14:paraId="449D7C3C" w14:textId="77777777" w:rsidTr="00ED2D21">
        <w:tc>
          <w:tcPr>
            <w:tcW w:w="3596" w:type="dxa"/>
            <w:shd w:val="clear" w:color="auto" w:fill="D9D9D9" w:themeFill="background1" w:themeFillShade="D9"/>
          </w:tcPr>
          <w:p w14:paraId="3D5D1274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3699C814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475F5215" w14:textId="77777777" w:rsidTr="00ED2D21">
        <w:tc>
          <w:tcPr>
            <w:tcW w:w="3596" w:type="dxa"/>
          </w:tcPr>
          <w:p w14:paraId="68B3E2E2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noProof/>
              </w:rPr>
            </w:pPr>
            <w:r w:rsidRPr="00E64E2D">
              <w:rPr>
                <w:bCs/>
              </w:rPr>
              <w:t xml:space="preserve">1 + </w:t>
            </w: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 xml:space="preserve">2 - </w:t>
            </w: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>2 + 3</w:t>
            </w:r>
            <w:r w:rsidRPr="00E64E2D">
              <w:rPr>
                <w:bCs/>
                <w:noProof/>
              </w:rPr>
              <w:t xml:space="preserve">) </w:t>
            </w:r>
            <w:r w:rsidRPr="00E64E2D">
              <w:rPr>
                <w:bCs/>
              </w:rPr>
              <w:t xml:space="preserve">* 4 / </w:t>
            </w: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>3 + 1)) * 5</w:t>
            </w:r>
          </w:p>
        </w:tc>
        <w:tc>
          <w:tcPr>
            <w:tcW w:w="3685" w:type="dxa"/>
          </w:tcPr>
          <w:p w14:paraId="5813F72E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4E2D">
              <w:rPr>
                <w:rFonts w:ascii="Consolas" w:hAnsi="Consolas"/>
                <w:bCs/>
                <w:noProof/>
              </w:rPr>
              <w:t>(2 + 3)</w:t>
            </w:r>
          </w:p>
          <w:p w14:paraId="10FE7BF3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4E2D">
              <w:rPr>
                <w:rFonts w:ascii="Consolas" w:hAnsi="Consolas"/>
                <w:bCs/>
                <w:noProof/>
              </w:rPr>
              <w:t>(3 + 1)</w:t>
            </w:r>
          </w:p>
          <w:p w14:paraId="0DE5E3C2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(2 - (2 + 3) * 4 / (3 + 1))</w:t>
            </w:r>
          </w:p>
        </w:tc>
      </w:tr>
      <w:tr w:rsidR="00E64E2D" w:rsidRPr="00E64E2D" w14:paraId="7C487BF4" w14:textId="77777777" w:rsidTr="00ED2D21">
        <w:tc>
          <w:tcPr>
            <w:tcW w:w="3596" w:type="dxa"/>
          </w:tcPr>
          <w:p w14:paraId="2EDCC9D8" w14:textId="77777777" w:rsidR="00E64E2D" w:rsidRPr="00E64E2D" w:rsidRDefault="00E64E2D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>2 + 3</w:t>
            </w:r>
            <w:r w:rsidRPr="00E64E2D">
              <w:rPr>
                <w:bCs/>
                <w:noProof/>
              </w:rPr>
              <w:t xml:space="preserve">) </w:t>
            </w:r>
            <w:r w:rsidRPr="00E64E2D">
              <w:rPr>
                <w:bCs/>
              </w:rPr>
              <w:t xml:space="preserve">- </w:t>
            </w: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>2 + 3</w:t>
            </w:r>
            <w:r w:rsidRPr="00E64E2D">
              <w:rPr>
                <w:bCs/>
                <w:noProof/>
              </w:rPr>
              <w:t>)</w:t>
            </w:r>
          </w:p>
        </w:tc>
        <w:tc>
          <w:tcPr>
            <w:tcW w:w="3685" w:type="dxa"/>
          </w:tcPr>
          <w:p w14:paraId="6738319E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4E2D">
              <w:rPr>
                <w:rFonts w:ascii="Consolas" w:hAnsi="Consolas"/>
                <w:bCs/>
                <w:noProof/>
              </w:rPr>
              <w:t>(2 + 3)</w:t>
            </w:r>
          </w:p>
          <w:p w14:paraId="71D4658B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(2 + 3)</w:t>
            </w:r>
          </w:p>
        </w:tc>
      </w:tr>
    </w:tbl>
    <w:p w14:paraId="03C84697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Hints</w:t>
      </w:r>
    </w:p>
    <w:p w14:paraId="3548C794" w14:textId="79B12EB4" w:rsidR="00E64E2D" w:rsidRPr="00E64E2D" w:rsidRDefault="00E64E2D" w:rsidP="00E64E2D">
      <w:pPr>
        <w:pStyle w:val="ListParagraph"/>
        <w:numPr>
          <w:ilvl w:val="0"/>
          <w:numId w:val="42"/>
        </w:numPr>
        <w:rPr>
          <w:lang w:val="bg-BG"/>
        </w:rPr>
      </w:pPr>
      <w:r w:rsidRPr="00E64E2D">
        <w:t xml:space="preserve">Scan through the expression </w:t>
      </w:r>
      <w:r w:rsidR="008C1FB6">
        <w:t xml:space="preserve">from its start to its end, </w:t>
      </w:r>
      <w:r w:rsidRPr="00E64E2D">
        <w:t>searching for brackets</w:t>
      </w:r>
      <w:r w:rsidR="00E5328E">
        <w:t>.</w:t>
      </w:r>
    </w:p>
    <w:p w14:paraId="441D3F7F" w14:textId="5DA33456" w:rsidR="00E64E2D" w:rsidRPr="00E64E2D" w:rsidRDefault="00E64E2D" w:rsidP="00E64E2D">
      <w:pPr>
        <w:pStyle w:val="ListParagraph"/>
        <w:numPr>
          <w:ilvl w:val="1"/>
          <w:numId w:val="42"/>
        </w:numPr>
        <w:rPr>
          <w:lang w:val="bg-BG"/>
        </w:rPr>
      </w:pPr>
      <w:r w:rsidRPr="00E64E2D">
        <w:t xml:space="preserve">If you find an </w:t>
      </w:r>
      <w:r w:rsidRPr="008C1FB6">
        <w:rPr>
          <w:b/>
          <w:bCs/>
        </w:rPr>
        <w:t>opening</w:t>
      </w:r>
      <w:r w:rsidRPr="00E64E2D">
        <w:t xml:space="preserve"> bracket, </w:t>
      </w:r>
      <w:r w:rsidRPr="008C1FB6">
        <w:rPr>
          <w:b/>
          <w:bCs/>
        </w:rPr>
        <w:t xml:space="preserve">push </w:t>
      </w:r>
      <w:r w:rsidR="003C586B">
        <w:rPr>
          <w:b/>
          <w:bCs/>
        </w:rPr>
        <w:t>its</w:t>
      </w:r>
      <w:r w:rsidRPr="008C1FB6">
        <w:rPr>
          <w:b/>
          <w:bCs/>
        </w:rPr>
        <w:t xml:space="preserve"> index</w:t>
      </w:r>
      <w:r w:rsidRPr="00E64E2D">
        <w:t xml:space="preserve"> </w:t>
      </w:r>
      <w:r w:rsidR="003C586B">
        <w:t xml:space="preserve">(position in the input expression) </w:t>
      </w:r>
      <w:r w:rsidRPr="00E64E2D">
        <w:t>into the stack</w:t>
      </w:r>
      <w:r w:rsidR="00E5328E">
        <w:t>.</w:t>
      </w:r>
    </w:p>
    <w:p w14:paraId="3119D6F6" w14:textId="2D21A65C" w:rsidR="00E64E2D" w:rsidRPr="00E64E2D" w:rsidRDefault="00E64E2D" w:rsidP="00E64E2D">
      <w:pPr>
        <w:pStyle w:val="ListParagraph"/>
        <w:numPr>
          <w:ilvl w:val="1"/>
          <w:numId w:val="42"/>
        </w:numPr>
        <w:rPr>
          <w:lang w:val="bg-BG"/>
        </w:rPr>
      </w:pPr>
      <w:r w:rsidRPr="00E64E2D">
        <w:t xml:space="preserve">If you find a </w:t>
      </w:r>
      <w:r w:rsidRPr="008C1FB6">
        <w:rPr>
          <w:b/>
          <w:bCs/>
        </w:rPr>
        <w:t>closing</w:t>
      </w:r>
      <w:r w:rsidRPr="00E64E2D">
        <w:t xml:space="preserve"> bracket </w:t>
      </w:r>
      <w:r w:rsidRPr="008C1FB6">
        <w:rPr>
          <w:b/>
          <w:bCs/>
        </w:rPr>
        <w:t>pop the topmost</w:t>
      </w:r>
      <w:r w:rsidRPr="00E64E2D">
        <w:t xml:space="preserve"> element from the stack. This is the </w:t>
      </w:r>
      <w:r w:rsidRPr="008C1FB6">
        <w:rPr>
          <w:b/>
          <w:bCs/>
        </w:rPr>
        <w:t>index</w:t>
      </w:r>
      <w:r w:rsidRPr="00E64E2D">
        <w:t xml:space="preserve"> of the </w:t>
      </w:r>
      <w:r w:rsidRPr="008C1FB6">
        <w:rPr>
          <w:b/>
          <w:bCs/>
        </w:rPr>
        <w:t>opening bracket</w:t>
      </w:r>
      <w:r w:rsidRPr="00E64E2D">
        <w:t>.</w:t>
      </w:r>
    </w:p>
    <w:p w14:paraId="47585D74" w14:textId="7EF7E7F7" w:rsidR="00E64E2D" w:rsidRPr="00E64E2D" w:rsidRDefault="00E64E2D" w:rsidP="00E64E2D">
      <w:pPr>
        <w:pStyle w:val="ListParagraph"/>
        <w:numPr>
          <w:ilvl w:val="1"/>
          <w:numId w:val="42"/>
        </w:numPr>
        <w:rPr>
          <w:lang w:val="bg-BG"/>
        </w:rPr>
      </w:pPr>
      <w:r w:rsidRPr="00E64E2D">
        <w:t xml:space="preserve">Use the </w:t>
      </w:r>
      <w:r w:rsidRPr="003C586B">
        <w:rPr>
          <w:b/>
          <w:bCs/>
        </w:rPr>
        <w:t>current</w:t>
      </w:r>
      <w:r w:rsidRPr="00E64E2D">
        <w:t xml:space="preserve"> and the popped index to extract the sub-expression</w:t>
      </w:r>
      <w:r w:rsidR="00E5328E">
        <w:t>.</w:t>
      </w:r>
    </w:p>
    <w:p w14:paraId="172A9526" w14:textId="77777777" w:rsidR="00E64E2D" w:rsidRPr="00E64E2D" w:rsidRDefault="00E64E2D" w:rsidP="00E64E2D">
      <w:pPr>
        <w:pStyle w:val="Heading15"/>
        <w:spacing w:after="0"/>
        <w:rPr>
          <w:lang w:val="bg-BG"/>
        </w:rPr>
      </w:pPr>
      <w:r w:rsidRPr="00E64E2D">
        <w:rPr>
          <w:lang w:val="en-US"/>
        </w:rPr>
        <w:t>Working with Queues</w:t>
      </w:r>
    </w:p>
    <w:p w14:paraId="57A89D5B" w14:textId="77777777" w:rsidR="00E64E2D" w:rsidRPr="00E64E2D" w:rsidRDefault="00E64E2D" w:rsidP="00E64E2D">
      <w:pPr>
        <w:pStyle w:val="Heading2"/>
        <w:numPr>
          <w:ilvl w:val="0"/>
          <w:numId w:val="40"/>
        </w:numPr>
        <w:spacing w:before="0"/>
        <w:ind w:left="720" w:hanging="585"/>
        <w:rPr>
          <w:lang w:val="bg-BG"/>
        </w:rPr>
      </w:pPr>
      <w:r w:rsidRPr="00E64E2D">
        <w:t>Print Even Numbers</w:t>
      </w:r>
    </w:p>
    <w:p w14:paraId="7AA9A1FE" w14:textId="06589920" w:rsidR="00E64E2D" w:rsidRPr="00E64E2D" w:rsidRDefault="001F2BB4" w:rsidP="00E64E2D">
      <w:pPr>
        <w:rPr>
          <w:lang w:val="bg-BG"/>
        </w:rPr>
      </w:pPr>
      <w:r>
        <w:t>Create a</w:t>
      </w:r>
      <w:r w:rsidR="00E64E2D" w:rsidRPr="00E64E2D">
        <w:t xml:space="preserve"> program that:</w:t>
      </w:r>
    </w:p>
    <w:p w14:paraId="58B889BA" w14:textId="591BB41D" w:rsidR="00E64E2D" w:rsidRPr="00E64E2D" w:rsidRDefault="00E64E2D" w:rsidP="00E64E2D">
      <w:pPr>
        <w:pStyle w:val="ListParagraph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ads </w:t>
      </w:r>
      <w:r w:rsidRPr="00E64E2D">
        <w:t xml:space="preserve">an array of </w:t>
      </w:r>
      <w:r w:rsidRPr="00E64E2D">
        <w:rPr>
          <w:b/>
        </w:rPr>
        <w:t>integers</w:t>
      </w:r>
      <w:r w:rsidRPr="00E64E2D">
        <w:t xml:space="preserve"> and </w:t>
      </w:r>
      <w:r w:rsidRPr="00E64E2D">
        <w:rPr>
          <w:b/>
        </w:rPr>
        <w:t>adds</w:t>
      </w:r>
      <w:r w:rsidRPr="00E64E2D">
        <w:t xml:space="preserve"> them to a </w:t>
      </w:r>
      <w:r w:rsidRPr="00E64E2D">
        <w:rPr>
          <w:b/>
        </w:rPr>
        <w:t>queue</w:t>
      </w:r>
      <w:r w:rsidR="003C586B">
        <w:rPr>
          <w:bCs/>
        </w:rPr>
        <w:t>.</w:t>
      </w:r>
    </w:p>
    <w:p w14:paraId="3A889989" w14:textId="16D99374" w:rsidR="00E64E2D" w:rsidRPr="00E64E2D" w:rsidRDefault="00E64E2D" w:rsidP="00E64E2D">
      <w:pPr>
        <w:pStyle w:val="ListParagraph"/>
        <w:numPr>
          <w:ilvl w:val="0"/>
          <w:numId w:val="44"/>
        </w:numPr>
        <w:rPr>
          <w:b/>
          <w:lang w:val="bg-BG"/>
        </w:rPr>
      </w:pPr>
      <w:r w:rsidRPr="00E64E2D">
        <w:rPr>
          <w:b/>
        </w:rPr>
        <w:t xml:space="preserve">Prints </w:t>
      </w:r>
      <w:r w:rsidRPr="00E64E2D">
        <w:t xml:space="preserve">the </w:t>
      </w:r>
      <w:r w:rsidRPr="00E64E2D">
        <w:rPr>
          <w:b/>
        </w:rPr>
        <w:t xml:space="preserve">even </w:t>
      </w:r>
      <w:r w:rsidRPr="00E64E2D">
        <w:t xml:space="preserve">numbers </w:t>
      </w:r>
      <w:r w:rsidRPr="00E64E2D">
        <w:rPr>
          <w:b/>
        </w:rPr>
        <w:t>separated</w:t>
      </w:r>
      <w:r w:rsidRPr="00E64E2D">
        <w:t xml:space="preserve"> by "</w:t>
      </w:r>
      <w:r w:rsidRPr="00867DB2">
        <w:rPr>
          <w:rFonts w:ascii="Consolas" w:hAnsi="Consolas"/>
          <w:b/>
        </w:rPr>
        <w:t xml:space="preserve">, </w:t>
      </w:r>
      <w:r w:rsidRPr="00E64E2D">
        <w:t>"</w:t>
      </w:r>
      <w:r w:rsidR="003C586B">
        <w:t>.</w:t>
      </w:r>
    </w:p>
    <w:p w14:paraId="2576E501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Examples</w:t>
      </w:r>
    </w:p>
    <w:tbl>
      <w:tblPr>
        <w:tblStyle w:val="TableGrid"/>
        <w:tblW w:w="439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12"/>
        <w:gridCol w:w="1985"/>
      </w:tblGrid>
      <w:tr w:rsidR="00E64E2D" w:rsidRPr="00E64E2D" w14:paraId="0DB04D00" w14:textId="77777777" w:rsidTr="00ED2D21">
        <w:tc>
          <w:tcPr>
            <w:tcW w:w="2412" w:type="dxa"/>
            <w:shd w:val="clear" w:color="auto" w:fill="D9D9D9" w:themeFill="background1" w:themeFillShade="D9"/>
          </w:tcPr>
          <w:p w14:paraId="5D3C0EBC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640E250D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6FCF792E" w14:textId="77777777" w:rsidTr="00ED2D21">
        <w:tc>
          <w:tcPr>
            <w:tcW w:w="2412" w:type="dxa"/>
          </w:tcPr>
          <w:p w14:paraId="3F86B458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noProof/>
              </w:rPr>
            </w:pPr>
            <w:r w:rsidRPr="00E64E2D">
              <w:rPr>
                <w:bCs/>
              </w:rPr>
              <w:t>1 2 3 4 5 6</w:t>
            </w:r>
          </w:p>
        </w:tc>
        <w:tc>
          <w:tcPr>
            <w:tcW w:w="1985" w:type="dxa"/>
            <w:vAlign w:val="center"/>
          </w:tcPr>
          <w:p w14:paraId="2DC1686A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2, 4, 6</w:t>
            </w:r>
          </w:p>
        </w:tc>
      </w:tr>
      <w:tr w:rsidR="00E64E2D" w:rsidRPr="00E64E2D" w14:paraId="7A938AFE" w14:textId="77777777" w:rsidTr="00ED2D21">
        <w:tc>
          <w:tcPr>
            <w:tcW w:w="2412" w:type="dxa"/>
          </w:tcPr>
          <w:p w14:paraId="0568CF47" w14:textId="77777777" w:rsidR="00E64E2D" w:rsidRPr="00E64E2D" w:rsidRDefault="00E64E2D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</w:rPr>
              <w:t>11 13 18 95 2 112 81 46</w:t>
            </w:r>
          </w:p>
        </w:tc>
        <w:tc>
          <w:tcPr>
            <w:tcW w:w="1985" w:type="dxa"/>
            <w:vAlign w:val="center"/>
          </w:tcPr>
          <w:p w14:paraId="20E48A1F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18, 2, 112, 46</w:t>
            </w:r>
          </w:p>
        </w:tc>
      </w:tr>
    </w:tbl>
    <w:p w14:paraId="09483A46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Hints</w:t>
      </w:r>
    </w:p>
    <w:p w14:paraId="32F0369E" w14:textId="5A46F00C" w:rsidR="00E64E2D" w:rsidRPr="00E64E2D" w:rsidRDefault="003C586B" w:rsidP="00E64E2D">
      <w:pPr>
        <w:pStyle w:val="ListParagraph"/>
        <w:numPr>
          <w:ilvl w:val="0"/>
          <w:numId w:val="41"/>
        </w:numPr>
        <w:rPr>
          <w:lang w:val="bg-BG"/>
        </w:rPr>
      </w:pPr>
      <w:r>
        <w:t xml:space="preserve">Parse the input and enqueue all </w:t>
      </w:r>
      <w:r w:rsidR="00197BE1">
        <w:t xml:space="preserve">the </w:t>
      </w:r>
      <w:r>
        <w:t xml:space="preserve">numbers in a </w:t>
      </w:r>
      <w:r w:rsidR="00E64E2D" w:rsidRPr="00E64E2D">
        <w:rPr>
          <w:rStyle w:val="CodeChar"/>
        </w:rPr>
        <w:t>Queue&lt;int&gt;</w:t>
      </w:r>
      <w:r w:rsidR="00197BE1">
        <w:t>.</w:t>
      </w:r>
    </w:p>
    <w:p w14:paraId="03DA86F7" w14:textId="503131AE" w:rsidR="00E64E2D" w:rsidRPr="00116D4A" w:rsidRDefault="003C586B" w:rsidP="00116D4A">
      <w:pPr>
        <w:pStyle w:val="ListParagraph"/>
        <w:numPr>
          <w:ilvl w:val="0"/>
          <w:numId w:val="41"/>
        </w:numPr>
        <w:rPr>
          <w:lang w:val="bg-BG"/>
        </w:rPr>
      </w:pPr>
      <w:r w:rsidRPr="00197BE1">
        <w:rPr>
          <w:b/>
          <w:bCs/>
        </w:rPr>
        <w:t>Dequeue</w:t>
      </w:r>
      <w:r>
        <w:t xml:space="preserve"> </w:t>
      </w:r>
      <w:r w:rsidR="00197BE1">
        <w:t xml:space="preserve">the </w:t>
      </w:r>
      <w:r>
        <w:t>elements one by one and print</w:t>
      </w:r>
      <w:r w:rsidR="00197BE1">
        <w:t xml:space="preserve"> all </w:t>
      </w:r>
      <w:r w:rsidR="00197BE1" w:rsidRPr="00197BE1">
        <w:rPr>
          <w:b/>
          <w:bCs/>
        </w:rPr>
        <w:t>even</w:t>
      </w:r>
      <w:r w:rsidR="00197BE1">
        <w:t xml:space="preserve"> values.</w:t>
      </w:r>
    </w:p>
    <w:p w14:paraId="717868E0" w14:textId="08278994" w:rsidR="00E64E2D" w:rsidRDefault="00E64E2D" w:rsidP="00E64E2D">
      <w:pPr>
        <w:pStyle w:val="Heading2"/>
        <w:numPr>
          <w:ilvl w:val="0"/>
          <w:numId w:val="40"/>
        </w:numPr>
        <w:spacing w:before="0"/>
        <w:ind w:left="720" w:hanging="585"/>
      </w:pPr>
      <w:r w:rsidRPr="00E64E2D">
        <w:t>Supermarket</w:t>
      </w:r>
    </w:p>
    <w:p w14:paraId="645B502C" w14:textId="14C07A53" w:rsidR="00A26B92" w:rsidRDefault="00A26B92" w:rsidP="00E64E2D">
      <w:r>
        <w:t xml:space="preserve">You are given a </w:t>
      </w:r>
      <w:r w:rsidRPr="00A26B92">
        <w:rPr>
          <w:b/>
          <w:bCs/>
        </w:rPr>
        <w:t>sequence of input strings</w:t>
      </w:r>
      <w:r>
        <w:t xml:space="preserve">, each staying on a separate line. Each input string </w:t>
      </w:r>
      <w:r w:rsidR="009F10CB">
        <w:t>holds</w:t>
      </w:r>
      <w:r>
        <w:t xml:space="preserve"> either </w:t>
      </w:r>
      <w:r w:rsidR="009F10CB">
        <w:t xml:space="preserve">a </w:t>
      </w:r>
      <w:r>
        <w:t xml:space="preserve">customer </w:t>
      </w:r>
      <w:r w:rsidRPr="00A26B92">
        <w:rPr>
          <w:b/>
          <w:bCs/>
        </w:rPr>
        <w:t>name</w:t>
      </w:r>
      <w:r>
        <w:t>, or the command “</w:t>
      </w:r>
      <w:r w:rsidRPr="00A26B92">
        <w:rPr>
          <w:b/>
          <w:bCs/>
        </w:rPr>
        <w:t>Paid</w:t>
      </w:r>
      <w:r>
        <w:t>” o</w:t>
      </w:r>
      <w:r w:rsidR="009F10CB">
        <w:t>r</w:t>
      </w:r>
      <w:r>
        <w:t xml:space="preserve"> the command “</w:t>
      </w:r>
      <w:r w:rsidRPr="00A26B92">
        <w:rPr>
          <w:b/>
          <w:bCs/>
        </w:rPr>
        <w:t>End</w:t>
      </w:r>
      <w:r>
        <w:t>”.</w:t>
      </w:r>
      <w:r w:rsidR="009F10CB">
        <w:t xml:space="preserve"> Your task is to read and process the input:</w:t>
      </w:r>
    </w:p>
    <w:p w14:paraId="7632033A" w14:textId="25A84B05" w:rsidR="009F10CB" w:rsidRPr="009F10CB" w:rsidRDefault="009F10CB" w:rsidP="00A26B92">
      <w:pPr>
        <w:pStyle w:val="ListParagraph"/>
        <w:numPr>
          <w:ilvl w:val="0"/>
          <w:numId w:val="47"/>
        </w:numPr>
        <w:rPr>
          <w:lang w:val="bg-BG"/>
        </w:rPr>
      </w:pPr>
      <w:r>
        <w:t xml:space="preserve">When you receive a </w:t>
      </w:r>
      <w:r w:rsidRPr="009F10CB">
        <w:rPr>
          <w:b/>
          <w:bCs/>
        </w:rPr>
        <w:t>customer name</w:t>
      </w:r>
      <w:r>
        <w:t>, add it to the queue.</w:t>
      </w:r>
    </w:p>
    <w:p w14:paraId="265BBF23" w14:textId="6EF2FF36" w:rsidR="009F10CB" w:rsidRPr="009F10CB" w:rsidRDefault="009F10CB" w:rsidP="00A26B92">
      <w:pPr>
        <w:pStyle w:val="ListParagraph"/>
        <w:numPr>
          <w:ilvl w:val="0"/>
          <w:numId w:val="47"/>
        </w:numPr>
        <w:rPr>
          <w:lang w:val="bg-BG"/>
        </w:rPr>
      </w:pPr>
      <w:r>
        <w:t>When</w:t>
      </w:r>
      <w:r w:rsidR="00E64E2D" w:rsidRPr="00E64E2D">
        <w:t xml:space="preserve"> you receive </w:t>
      </w:r>
      <w:r>
        <w:t xml:space="preserve">the </w:t>
      </w:r>
      <w:r w:rsidR="00E64E2D" w:rsidRPr="00E64E2D">
        <w:t>"</w:t>
      </w:r>
      <w:r w:rsidR="00E64E2D" w:rsidRPr="009F10CB">
        <w:rPr>
          <w:rFonts w:ascii="Consolas" w:hAnsi="Consolas"/>
          <w:b/>
          <w:bCs/>
        </w:rPr>
        <w:t>Paid</w:t>
      </w:r>
      <w:r w:rsidR="00E64E2D" w:rsidRPr="00E64E2D">
        <w:t>"</w:t>
      </w:r>
      <w:r w:rsidRPr="009F10CB">
        <w:t xml:space="preserve"> </w:t>
      </w:r>
      <w:r>
        <w:t>command</w:t>
      </w:r>
      <w:r w:rsidR="00E64E2D" w:rsidRPr="00E64E2D">
        <w:t xml:space="preserve">, </w:t>
      </w:r>
      <w:r w:rsidR="00E64E2D" w:rsidRPr="00A26B92">
        <w:rPr>
          <w:b/>
        </w:rPr>
        <w:t xml:space="preserve">print </w:t>
      </w:r>
      <w:r>
        <w:t xml:space="preserve">the customer </w:t>
      </w:r>
      <w:r w:rsidR="00E64E2D" w:rsidRPr="00E64E2D">
        <w:t>name</w:t>
      </w:r>
      <w:r>
        <w:t>s from the queue (each at separate line), then</w:t>
      </w:r>
      <w:r w:rsidR="00E64E2D" w:rsidRPr="00E64E2D">
        <w:t xml:space="preserve"> empty the queue</w:t>
      </w:r>
      <w:r>
        <w:t>.</w:t>
      </w:r>
    </w:p>
    <w:p w14:paraId="335C4D97" w14:textId="2ACAF382" w:rsidR="00E64E2D" w:rsidRPr="00A26B92" w:rsidRDefault="00E64E2D" w:rsidP="00A26B92">
      <w:pPr>
        <w:pStyle w:val="ListParagraph"/>
        <w:numPr>
          <w:ilvl w:val="0"/>
          <w:numId w:val="47"/>
        </w:numPr>
        <w:rPr>
          <w:lang w:val="bg-BG"/>
        </w:rPr>
      </w:pPr>
      <w:r w:rsidRPr="00E64E2D">
        <w:t xml:space="preserve">When </w:t>
      </w:r>
      <w:r w:rsidR="009F10CB">
        <w:t>you</w:t>
      </w:r>
      <w:r w:rsidRPr="00E64E2D">
        <w:t xml:space="preserve"> receive </w:t>
      </w:r>
      <w:r w:rsidR="009F10CB">
        <w:t xml:space="preserve">the </w:t>
      </w:r>
      <w:r w:rsidRPr="009F10CB">
        <w:rPr>
          <w:bCs/>
        </w:rPr>
        <w:t>"</w:t>
      </w:r>
      <w:r w:rsidRPr="00A26B92">
        <w:rPr>
          <w:rFonts w:ascii="Consolas" w:hAnsi="Consolas"/>
          <w:b/>
        </w:rPr>
        <w:t>End</w:t>
      </w:r>
      <w:r w:rsidRPr="009F10CB">
        <w:rPr>
          <w:bCs/>
        </w:rPr>
        <w:t>"</w:t>
      </w:r>
      <w:r w:rsidR="009F10CB" w:rsidRPr="009F10CB">
        <w:rPr>
          <w:bCs/>
        </w:rPr>
        <w:t xml:space="preserve"> command</w:t>
      </w:r>
      <w:r w:rsidR="00DB5B67" w:rsidRPr="009F10CB">
        <w:rPr>
          <w:bCs/>
        </w:rPr>
        <w:t>,</w:t>
      </w:r>
      <w:r w:rsidR="00DB5B67" w:rsidRPr="00A26B92">
        <w:rPr>
          <w:b/>
        </w:rPr>
        <w:t xml:space="preserve"> </w:t>
      </w:r>
      <w:r w:rsidRPr="00E64E2D">
        <w:t xml:space="preserve">print the count of the remaining </w:t>
      </w:r>
      <w:r w:rsidR="009F10CB">
        <w:t>customers from</w:t>
      </w:r>
      <w:r w:rsidRPr="00E64E2D">
        <w:t xml:space="preserve"> the queue in the format: </w:t>
      </w:r>
      <w:r w:rsidRPr="00A26B92">
        <w:rPr>
          <w:rFonts w:ascii="Consolas" w:hAnsi="Consolas"/>
        </w:rPr>
        <w:t>"</w:t>
      </w:r>
      <w:r w:rsidRPr="00A26B92">
        <w:rPr>
          <w:rFonts w:ascii="Consolas" w:hAnsi="Consolas"/>
          <w:b/>
        </w:rPr>
        <w:t>{count} people remaining."</w:t>
      </w:r>
      <w:r w:rsidR="009F10CB" w:rsidRPr="009F10CB">
        <w:rPr>
          <w:bCs/>
        </w:rPr>
        <w:t xml:space="preserve"> </w:t>
      </w:r>
      <w:r w:rsidR="009F10CB">
        <w:rPr>
          <w:bCs/>
        </w:rPr>
        <w:t xml:space="preserve">and stop processing the commands </w:t>
      </w:r>
      <w:r w:rsidR="009F10CB" w:rsidRPr="009F10CB">
        <w:rPr>
          <w:bCs/>
        </w:rPr>
        <w:t>(see the examples below).</w:t>
      </w:r>
    </w:p>
    <w:p w14:paraId="24E5D772" w14:textId="68C495E5" w:rsidR="00E64E2D" w:rsidRPr="00E64E2D" w:rsidRDefault="00E64E2D" w:rsidP="00E64E2D">
      <w:pPr>
        <w:pStyle w:val="Heading3"/>
        <w:rPr>
          <w:lang w:val="bg-BG"/>
        </w:rPr>
      </w:pPr>
      <w:r w:rsidRPr="00E64E2D">
        <w:lastRenderedPageBreak/>
        <w:t>Examples</w:t>
      </w:r>
    </w:p>
    <w:tbl>
      <w:tblPr>
        <w:tblStyle w:val="TableGrid"/>
        <w:tblW w:w="45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6"/>
        <w:gridCol w:w="3314"/>
      </w:tblGrid>
      <w:tr w:rsidR="00E64E2D" w:rsidRPr="00E64E2D" w14:paraId="557F6D24" w14:textId="77777777" w:rsidTr="00ED2D21">
        <w:tc>
          <w:tcPr>
            <w:tcW w:w="1186" w:type="dxa"/>
            <w:shd w:val="clear" w:color="auto" w:fill="D9D9D9" w:themeFill="background1" w:themeFillShade="D9"/>
          </w:tcPr>
          <w:p w14:paraId="2086E517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3314" w:type="dxa"/>
            <w:shd w:val="clear" w:color="auto" w:fill="D9D9D9" w:themeFill="background1" w:themeFillShade="D9"/>
          </w:tcPr>
          <w:p w14:paraId="720F716E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5E022650" w14:textId="77777777" w:rsidTr="00ED2D21">
        <w:tc>
          <w:tcPr>
            <w:tcW w:w="1186" w:type="dxa"/>
          </w:tcPr>
          <w:p w14:paraId="148AD260" w14:textId="6855E99A" w:rsidR="00E64E2D" w:rsidRPr="00E64E2D" w:rsidRDefault="00175BE8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Liam</w:t>
            </w:r>
          </w:p>
          <w:p w14:paraId="2CB56D9D" w14:textId="5AE4D27A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oah</w:t>
            </w:r>
          </w:p>
          <w:p w14:paraId="473AF77A" w14:textId="4F43C2D1" w:rsidR="00E64E2D" w:rsidRPr="00E64E2D" w:rsidRDefault="00175BE8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ames</w:t>
            </w:r>
          </w:p>
          <w:p w14:paraId="3C34DC30" w14:textId="77777777" w:rsidR="00E64E2D" w:rsidRPr="009F10CB" w:rsidRDefault="00E64E2D" w:rsidP="00ED2D21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9F10CB">
              <w:rPr>
                <w:rFonts w:ascii="Consolas" w:hAnsi="Consolas"/>
                <w:b/>
                <w:noProof/>
              </w:rPr>
              <w:t>Paid</w:t>
            </w:r>
          </w:p>
          <w:p w14:paraId="52EFE13F" w14:textId="034E371D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Oliver</w:t>
            </w:r>
          </w:p>
          <w:p w14:paraId="57A1167C" w14:textId="0C782EF9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ucas</w:t>
            </w:r>
          </w:p>
          <w:p w14:paraId="59E882C4" w14:textId="474D7DB7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ogan</w:t>
            </w:r>
          </w:p>
          <w:p w14:paraId="47ED6C60" w14:textId="6B809844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iana</w:t>
            </w:r>
          </w:p>
          <w:p w14:paraId="7A636A2D" w14:textId="77777777" w:rsidR="00E64E2D" w:rsidRPr="009F10CB" w:rsidRDefault="00E64E2D" w:rsidP="00ED2D21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F10CB">
              <w:rPr>
                <w:rFonts w:ascii="Consolas" w:hAnsi="Consolas"/>
                <w:b/>
                <w:noProof/>
              </w:rPr>
              <w:t>End</w:t>
            </w:r>
          </w:p>
        </w:tc>
        <w:tc>
          <w:tcPr>
            <w:tcW w:w="3314" w:type="dxa"/>
            <w:vAlign w:val="center"/>
          </w:tcPr>
          <w:p w14:paraId="52ED2F3E" w14:textId="0F81820F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Liam</w:t>
            </w:r>
          </w:p>
          <w:p w14:paraId="7CEABB2A" w14:textId="77777777" w:rsidR="00175BE8" w:rsidRPr="00175BE8" w:rsidRDefault="00175BE8" w:rsidP="00175BE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oah</w:t>
            </w:r>
          </w:p>
          <w:p w14:paraId="0C1E7E2F" w14:textId="77777777" w:rsidR="00175BE8" w:rsidRPr="00E64E2D" w:rsidRDefault="00175BE8" w:rsidP="00175B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ames</w:t>
            </w:r>
          </w:p>
          <w:p w14:paraId="259847AB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4 people remaining.</w:t>
            </w:r>
          </w:p>
        </w:tc>
      </w:tr>
      <w:tr w:rsidR="00E64E2D" w:rsidRPr="00E64E2D" w14:paraId="69BAA518" w14:textId="77777777" w:rsidTr="00ED2D21">
        <w:tc>
          <w:tcPr>
            <w:tcW w:w="1186" w:type="dxa"/>
          </w:tcPr>
          <w:p w14:paraId="1384B7F0" w14:textId="30A9026D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melia</w:t>
            </w:r>
          </w:p>
          <w:p w14:paraId="659122BD" w14:textId="4C2AC8F0" w:rsidR="00E64E2D" w:rsidRPr="00E64E2D" w:rsidRDefault="00175BE8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Thomas</w:t>
            </w:r>
          </w:p>
          <w:p w14:paraId="0BEEA17A" w14:textId="06C7CDB8" w:rsidR="00E64E2D" w:rsidRPr="00E64E2D" w:rsidRDefault="00175BE8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Elias</w:t>
            </w:r>
          </w:p>
          <w:p w14:paraId="5CB57F9D" w14:textId="77777777" w:rsidR="00E64E2D" w:rsidRPr="009F10CB" w:rsidRDefault="00E64E2D" w:rsidP="00ED2D21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F10CB">
              <w:rPr>
                <w:rFonts w:ascii="Consolas" w:hAnsi="Consolas"/>
                <w:b/>
                <w:noProof/>
              </w:rPr>
              <w:t>End</w:t>
            </w:r>
          </w:p>
        </w:tc>
        <w:tc>
          <w:tcPr>
            <w:tcW w:w="3314" w:type="dxa"/>
            <w:vAlign w:val="center"/>
          </w:tcPr>
          <w:p w14:paraId="39ED9003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3 people remaining.</w:t>
            </w:r>
          </w:p>
        </w:tc>
      </w:tr>
    </w:tbl>
    <w:p w14:paraId="497A149C" w14:textId="227E1A55" w:rsidR="006A3CF8" w:rsidRDefault="006A3CF8" w:rsidP="006A3CF8">
      <w:pPr>
        <w:pStyle w:val="Heading3"/>
      </w:pPr>
      <w:r w:rsidRPr="00E64E2D">
        <w:t>Hints</w:t>
      </w:r>
    </w:p>
    <w:p w14:paraId="5D9C1FBA" w14:textId="1BA2C8A9" w:rsidR="006A3CF8" w:rsidRPr="006A3CF8" w:rsidRDefault="006A3CF8" w:rsidP="006A3CF8">
      <w:pPr>
        <w:rPr>
          <w:lang w:val="bg-BG"/>
        </w:rPr>
      </w:pPr>
      <w:r>
        <w:t>Use a queue and follow the description. Just read and implement the commands.</w:t>
      </w:r>
    </w:p>
    <w:p w14:paraId="4EC28FD3" w14:textId="3EBC6C86" w:rsidR="00E64E2D" w:rsidRPr="00E64E2D" w:rsidRDefault="00E64E2D" w:rsidP="00E64E2D">
      <w:pPr>
        <w:pStyle w:val="Heading2"/>
        <w:numPr>
          <w:ilvl w:val="0"/>
          <w:numId w:val="40"/>
        </w:numPr>
        <w:spacing w:before="0"/>
        <w:ind w:left="720" w:hanging="585"/>
        <w:rPr>
          <w:lang w:val="bg-BG"/>
        </w:rPr>
      </w:pPr>
      <w:r w:rsidRPr="00E64E2D">
        <w:t>Hot Potato</w:t>
      </w:r>
    </w:p>
    <w:p w14:paraId="1914625A" w14:textId="1B7E74F4" w:rsidR="00E64E2D" w:rsidRDefault="00E64E2D" w:rsidP="00E64E2D">
      <w:r w:rsidRPr="00492393">
        <w:t xml:space="preserve">Hot potato is a game in which </w:t>
      </w:r>
      <w:r w:rsidRPr="00492393">
        <w:rPr>
          <w:b/>
        </w:rPr>
        <w:t>children form a circle and start passing a hot potato</w:t>
      </w:r>
      <w:r w:rsidRPr="00492393">
        <w:t>. The counting starts with the fi</w:t>
      </w:r>
      <w:r w:rsidR="00176452">
        <w:t>r</w:t>
      </w:r>
      <w:r w:rsidRPr="00492393">
        <w:t xml:space="preserve">st kid. </w:t>
      </w:r>
      <w:r w:rsidRPr="00492393">
        <w:rPr>
          <w:b/>
        </w:rPr>
        <w:t>Every n</w:t>
      </w:r>
      <w:r w:rsidRPr="00850B5F">
        <w:rPr>
          <w:b/>
          <w:vertAlign w:val="superscript"/>
        </w:rPr>
        <w:t>th</w:t>
      </w:r>
      <w:r w:rsidRPr="00492393">
        <w:rPr>
          <w:b/>
        </w:rPr>
        <w:t xml:space="preserve"> toss the child left with the potato leaves the game</w:t>
      </w:r>
      <w:r w:rsidRPr="00E64E2D">
        <w:t>. When a kid leaves the game, it passes the potato along</w:t>
      </w:r>
      <w:r w:rsidR="00FC568A">
        <w:t xml:space="preserve"> to its next neighbor</w:t>
      </w:r>
      <w:r w:rsidRPr="00E64E2D">
        <w:t xml:space="preserve">. This continues </w:t>
      </w:r>
      <w:r w:rsidRPr="00E64E2D">
        <w:rPr>
          <w:b/>
        </w:rPr>
        <w:t>until there is only one kid left</w:t>
      </w:r>
      <w:r w:rsidRPr="00E64E2D">
        <w:t>.</w:t>
      </w:r>
    </w:p>
    <w:p w14:paraId="27129044" w14:textId="61E27B57" w:rsidR="00850B5F" w:rsidRPr="00E64E2D" w:rsidRDefault="002A7DE1" w:rsidP="00E64E2D">
      <w:pPr>
        <w:rPr>
          <w:lang w:val="bg-BG"/>
        </w:rPr>
      </w:pPr>
      <w:r w:rsidRPr="002A7DE1">
        <w:rPr>
          <w:noProof/>
        </w:rPr>
        <w:drawing>
          <wp:inline distT="0" distB="0" distL="0" distR="0" wp14:anchorId="48A2A015" wp14:editId="323AA5D5">
            <wp:extent cx="2690993" cy="2057400"/>
            <wp:effectExtent l="0" t="0" r="0" b="0"/>
            <wp:docPr id="1026" name="Picture 2" descr="4.13. Simulation: Hot Potato — Problem Solving with Algorithms and Data  Structures">
              <a:extLst xmlns:a="http://schemas.openxmlformats.org/drawingml/2006/main">
                <a:ext uri="{FF2B5EF4-FFF2-40B4-BE49-F238E27FC236}">
                  <a16:creationId xmlns:a16="http://schemas.microsoft.com/office/drawing/2014/main" id="{E421343C-BD96-1A59-38DA-04B8F8D1D2F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4.13. Simulation: Hot Potato — Problem Solving with Algorithms and Data  Structures">
                      <a:extLst>
                        <a:ext uri="{FF2B5EF4-FFF2-40B4-BE49-F238E27FC236}">
                          <a16:creationId xmlns:a16="http://schemas.microsoft.com/office/drawing/2014/main" id="{E421343C-BD96-1A59-38DA-04B8F8D1D2F6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1815" cy="206567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E0DE239" w14:textId="2CA6CB57" w:rsidR="00E64E2D" w:rsidRPr="00E64E2D" w:rsidRDefault="00E64E2D" w:rsidP="00E64E2D">
      <w:pPr>
        <w:rPr>
          <w:lang w:val="bg-BG"/>
        </w:rPr>
      </w:pPr>
      <w:r w:rsidRPr="00E64E2D">
        <w:t xml:space="preserve">Create a program that simulates the game of Hot Potato. </w:t>
      </w:r>
      <w:r w:rsidRPr="00E64E2D">
        <w:rPr>
          <w:b/>
        </w:rPr>
        <w:t>Print every kid that is removed from the circle</w:t>
      </w:r>
      <w:r w:rsidRPr="00E64E2D">
        <w:t xml:space="preserve">. In the end, </w:t>
      </w:r>
      <w:r w:rsidRPr="00E64E2D">
        <w:rPr>
          <w:b/>
        </w:rPr>
        <w:t>print the kid that is left last</w:t>
      </w:r>
      <w:r w:rsidRPr="00E64E2D">
        <w:t>.</w:t>
      </w:r>
    </w:p>
    <w:p w14:paraId="35AC8225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Examples</w:t>
      </w:r>
    </w:p>
    <w:tbl>
      <w:tblPr>
        <w:tblStyle w:val="TableGrid"/>
        <w:tblW w:w="59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20"/>
        <w:gridCol w:w="1985"/>
      </w:tblGrid>
      <w:tr w:rsidR="00E64E2D" w:rsidRPr="00E64E2D" w14:paraId="211C1E12" w14:textId="77777777" w:rsidTr="00ED2D21">
        <w:trPr>
          <w:trHeight w:val="263"/>
        </w:trPr>
        <w:tc>
          <w:tcPr>
            <w:tcW w:w="3920" w:type="dxa"/>
            <w:shd w:val="clear" w:color="auto" w:fill="D9D9D9"/>
          </w:tcPr>
          <w:p w14:paraId="36098C53" w14:textId="77777777" w:rsidR="00E64E2D" w:rsidRPr="00E64E2D" w:rsidRDefault="00E64E2D" w:rsidP="00ED2D2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64E2D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985" w:type="dxa"/>
            <w:shd w:val="clear" w:color="auto" w:fill="D9D9D9"/>
          </w:tcPr>
          <w:p w14:paraId="27591F8D" w14:textId="77777777" w:rsidR="00E64E2D" w:rsidRPr="00E64E2D" w:rsidRDefault="00E64E2D" w:rsidP="00ED2D2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64E2D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E64E2D" w:rsidRPr="00E64E2D" w14:paraId="0CB595DC" w14:textId="77777777" w:rsidTr="00ED2D21">
        <w:trPr>
          <w:trHeight w:val="16"/>
        </w:trPr>
        <w:tc>
          <w:tcPr>
            <w:tcW w:w="3920" w:type="dxa"/>
          </w:tcPr>
          <w:p w14:paraId="4EBA54B5" w14:textId="38B426E4" w:rsidR="00E64E2D" w:rsidRPr="00E64E2D" w:rsidRDefault="004256E7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Alva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 w:rsidR="00DD1F63">
              <w:rPr>
                <w:rFonts w:ascii="Consolas" w:eastAsia="Calibri" w:hAnsi="Consolas" w:cs="Times New Roman"/>
                <w:noProof/>
              </w:rPr>
              <w:t>James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4256E7">
              <w:rPr>
                <w:rFonts w:ascii="Consolas" w:hAnsi="Consolas"/>
                <w:color w:val="000000"/>
                <w:shd w:val="clear" w:color="auto" w:fill="FFFFFF"/>
              </w:rPr>
              <w:t>William</w:t>
            </w:r>
          </w:p>
          <w:p w14:paraId="5D50781F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2</w:t>
            </w:r>
          </w:p>
        </w:tc>
        <w:tc>
          <w:tcPr>
            <w:tcW w:w="1985" w:type="dxa"/>
          </w:tcPr>
          <w:p w14:paraId="731D2B54" w14:textId="1A158F32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bookmarkStart w:id="0" w:name="OLE_LINK3"/>
            <w:bookmarkStart w:id="1" w:name="OLE_LINK4"/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bookmarkEnd w:id="0"/>
            <w:bookmarkEnd w:id="1"/>
            <w:r w:rsidR="00DD1F63">
              <w:rPr>
                <w:rFonts w:ascii="Consolas" w:eastAsia="Calibri" w:hAnsi="Consolas" w:cs="Times New Roman"/>
                <w:noProof/>
              </w:rPr>
              <w:t>James</w:t>
            </w:r>
          </w:p>
          <w:p w14:paraId="41142F33" w14:textId="67996AF8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Alva</w:t>
            </w:r>
          </w:p>
          <w:p w14:paraId="3E6390C4" w14:textId="138F4434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bookmarkStart w:id="2" w:name="OLE_LINK5"/>
            <w:bookmarkStart w:id="3" w:name="OLE_LINK6"/>
            <w:r w:rsidRPr="00E64E2D">
              <w:rPr>
                <w:rFonts w:ascii="Consolas" w:eastAsia="Calibri" w:hAnsi="Consolas" w:cs="Times New Roman"/>
                <w:noProof/>
              </w:rPr>
              <w:t xml:space="preserve">Last is </w:t>
            </w:r>
            <w:bookmarkEnd w:id="2"/>
            <w:bookmarkEnd w:id="3"/>
            <w:r w:rsidR="004256E7" w:rsidRPr="004256E7">
              <w:rPr>
                <w:rFonts w:ascii="Consolas" w:hAnsi="Consolas"/>
                <w:color w:val="000000"/>
                <w:shd w:val="clear" w:color="auto" w:fill="FFFFFF"/>
              </w:rPr>
              <w:t>William</w:t>
            </w:r>
          </w:p>
        </w:tc>
      </w:tr>
      <w:tr w:rsidR="00E64E2D" w:rsidRPr="00E64E2D" w14:paraId="5E589323" w14:textId="77777777" w:rsidTr="00ED2D21">
        <w:trPr>
          <w:trHeight w:val="115"/>
        </w:trPr>
        <w:tc>
          <w:tcPr>
            <w:tcW w:w="3920" w:type="dxa"/>
          </w:tcPr>
          <w:p w14:paraId="2D42C68E" w14:textId="49E815EA" w:rsidR="00E64E2D" w:rsidRPr="00E64E2D" w:rsidRDefault="00DD1F63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Lucas Jacob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Noah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Logan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Ethan</w:t>
            </w:r>
          </w:p>
          <w:p w14:paraId="75C800D0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10</w:t>
            </w:r>
          </w:p>
        </w:tc>
        <w:tc>
          <w:tcPr>
            <w:tcW w:w="1985" w:type="dxa"/>
          </w:tcPr>
          <w:p w14:paraId="14D4137E" w14:textId="63ABEC5F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Ethan</w:t>
            </w:r>
          </w:p>
          <w:p w14:paraId="26FC79DA" w14:textId="77CC9CF6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Jacob</w:t>
            </w:r>
          </w:p>
          <w:p w14:paraId="3EDB7910" w14:textId="0985875E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Noah</w:t>
            </w:r>
          </w:p>
          <w:p w14:paraId="04C01EA0" w14:textId="5C96CD10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Lucas</w:t>
            </w:r>
          </w:p>
          <w:p w14:paraId="5963A25C" w14:textId="31C394F9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Last is </w:t>
            </w:r>
            <w:r w:rsidR="00DD1F63">
              <w:rPr>
                <w:rFonts w:ascii="Consolas" w:eastAsia="Calibri" w:hAnsi="Consolas" w:cs="Times New Roman"/>
                <w:noProof/>
              </w:rPr>
              <w:t>Logan</w:t>
            </w:r>
          </w:p>
        </w:tc>
      </w:tr>
      <w:tr w:rsidR="00E64E2D" w:rsidRPr="00E64E2D" w14:paraId="63F54078" w14:textId="77777777" w:rsidTr="00ED2D21">
        <w:trPr>
          <w:trHeight w:val="115"/>
        </w:trPr>
        <w:tc>
          <w:tcPr>
            <w:tcW w:w="3920" w:type="dxa"/>
          </w:tcPr>
          <w:p w14:paraId="07119F41" w14:textId="5F95FA98" w:rsidR="00E64E2D" w:rsidRPr="00E64E2D" w:rsidRDefault="00DD1F63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Carter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Dylan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Jack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Luke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Gabriel</w:t>
            </w:r>
          </w:p>
          <w:p w14:paraId="4A17258D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1985" w:type="dxa"/>
          </w:tcPr>
          <w:p w14:paraId="7508811D" w14:textId="21DEA2F6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Carter</w:t>
            </w:r>
          </w:p>
          <w:p w14:paraId="624E2F24" w14:textId="21BDA934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Dylan</w:t>
            </w:r>
          </w:p>
          <w:p w14:paraId="6C7370C9" w14:textId="4AD641E8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Jack</w:t>
            </w:r>
          </w:p>
          <w:p w14:paraId="23BAC0C3" w14:textId="79E52D20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Luke</w:t>
            </w:r>
          </w:p>
          <w:p w14:paraId="4E81C87D" w14:textId="488C3223" w:rsidR="00E64E2D" w:rsidRPr="00DD1F63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Last is </w:t>
            </w:r>
            <w:r w:rsidR="00DD1F63">
              <w:rPr>
                <w:rFonts w:ascii="Consolas" w:eastAsia="Calibri" w:hAnsi="Consolas" w:cs="Times New Roman"/>
                <w:noProof/>
              </w:rPr>
              <w:t>Gabriel</w:t>
            </w:r>
          </w:p>
        </w:tc>
      </w:tr>
    </w:tbl>
    <w:p w14:paraId="4D6B7684" w14:textId="1C7AA4CE" w:rsidR="00975F08" w:rsidRDefault="00975F08" w:rsidP="00975F08">
      <w:r>
        <w:t>Illustration for the first example</w:t>
      </w:r>
      <w:r w:rsidR="00FC568A">
        <w:t xml:space="preserve"> (Alva + James + William, n=2)</w:t>
      </w:r>
      <w:r>
        <w:t>:</w:t>
      </w:r>
    </w:p>
    <w:p w14:paraId="2753280C" w14:textId="4BF2CBCA" w:rsidR="00975F08" w:rsidRPr="00975F08" w:rsidRDefault="00975F08" w:rsidP="00975F08">
      <w:r>
        <w:rPr>
          <w:noProof/>
        </w:rPr>
        <w:drawing>
          <wp:inline distT="0" distB="0" distL="0" distR="0" wp14:anchorId="2E18616C" wp14:editId="015B3DB7">
            <wp:extent cx="5558881" cy="1902807"/>
            <wp:effectExtent l="0" t="0" r="3810" b="25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5134" cy="19152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8ACA8D0" w14:textId="71585B39" w:rsidR="00FC568A" w:rsidRDefault="00FC568A" w:rsidP="00FC568A">
      <w:pPr>
        <w:pStyle w:val="Heading3"/>
      </w:pPr>
      <w:r>
        <w:t>Hints</w:t>
      </w:r>
    </w:p>
    <w:p w14:paraId="65B08E12" w14:textId="5CB80AB7" w:rsidR="00FC568A" w:rsidRDefault="00FC568A" w:rsidP="00FC568A">
      <w:pPr>
        <w:pStyle w:val="ListParagraph"/>
        <w:numPr>
          <w:ilvl w:val="0"/>
          <w:numId w:val="48"/>
        </w:numPr>
      </w:pPr>
      <w:r>
        <w:t xml:space="preserve">Enqueue all kids in a </w:t>
      </w:r>
      <w:r w:rsidRPr="00FC568A">
        <w:rPr>
          <w:b/>
          <w:bCs/>
        </w:rPr>
        <w:t>Queue&lt;string&gt;</w:t>
      </w:r>
      <w:r>
        <w:t>.</w:t>
      </w:r>
    </w:p>
    <w:p w14:paraId="1421F3B1" w14:textId="5E888B54" w:rsidR="00FC568A" w:rsidRDefault="00FC568A" w:rsidP="00FC568A">
      <w:pPr>
        <w:pStyle w:val="ListParagraph"/>
        <w:numPr>
          <w:ilvl w:val="0"/>
          <w:numId w:val="48"/>
        </w:numPr>
      </w:pPr>
      <w:r>
        <w:t>For each round do the following:</w:t>
      </w:r>
    </w:p>
    <w:p w14:paraId="3755FB7E" w14:textId="24E8D18B" w:rsidR="00FC568A" w:rsidRDefault="00FC568A" w:rsidP="00FC568A">
      <w:pPr>
        <w:pStyle w:val="ListParagraph"/>
        <w:numPr>
          <w:ilvl w:val="1"/>
          <w:numId w:val="48"/>
        </w:numPr>
      </w:pPr>
      <w:r>
        <w:t>(n-1) times deque an element and enqueue it again</w:t>
      </w:r>
      <w:r w:rsidR="006A3CF8">
        <w:t>.</w:t>
      </w:r>
    </w:p>
    <w:p w14:paraId="345BF43D" w14:textId="28BBCB94" w:rsidR="00FC568A" w:rsidRDefault="00FC568A" w:rsidP="00FC568A">
      <w:pPr>
        <w:pStyle w:val="ListParagraph"/>
        <w:numPr>
          <w:ilvl w:val="1"/>
          <w:numId w:val="48"/>
        </w:numPr>
      </w:pPr>
      <w:r>
        <w:t>Remove an element and print it (this is the n</w:t>
      </w:r>
      <w:r w:rsidRPr="00FC568A">
        <w:rPr>
          <w:vertAlign w:val="superscript"/>
        </w:rPr>
        <w:t>th</w:t>
      </w:r>
      <w:r>
        <w:t xml:space="preserve"> element).</w:t>
      </w:r>
    </w:p>
    <w:p w14:paraId="7C513EB9" w14:textId="40FCA301" w:rsidR="00FC568A" w:rsidRPr="00FC568A" w:rsidRDefault="00FC568A" w:rsidP="00FC568A">
      <w:pPr>
        <w:pStyle w:val="ListParagraph"/>
        <w:numPr>
          <w:ilvl w:val="0"/>
          <w:numId w:val="48"/>
        </w:numPr>
      </w:pPr>
      <w:r>
        <w:t>Repeat the above until the queue remains holding only 1 element.</w:t>
      </w:r>
    </w:p>
    <w:p w14:paraId="582DAD6C" w14:textId="025D394A" w:rsidR="00E64E2D" w:rsidRPr="00E64E2D" w:rsidRDefault="00E64E2D" w:rsidP="00E64E2D">
      <w:pPr>
        <w:pStyle w:val="Heading2"/>
        <w:numPr>
          <w:ilvl w:val="0"/>
          <w:numId w:val="40"/>
        </w:numPr>
        <w:ind w:left="720" w:hanging="585"/>
        <w:rPr>
          <w:lang w:val="bg-BG"/>
        </w:rPr>
      </w:pPr>
      <w:r w:rsidRPr="00E64E2D">
        <w:t>Traffic Jam</w:t>
      </w:r>
    </w:p>
    <w:p w14:paraId="6B62E691" w14:textId="4E9C3884" w:rsidR="00E64E2D" w:rsidRPr="00E64E2D" w:rsidRDefault="00E64E2D" w:rsidP="00E64E2D">
      <w:pPr>
        <w:rPr>
          <w:lang w:val="bg-BG"/>
        </w:rPr>
      </w:pPr>
      <w:r w:rsidRPr="00E64E2D">
        <w:t xml:space="preserve">Create a program that simulates the </w:t>
      </w:r>
      <w:r w:rsidRPr="00E64E2D">
        <w:rPr>
          <w:b/>
        </w:rPr>
        <w:t>queue</w:t>
      </w:r>
      <w:r w:rsidRPr="00E64E2D">
        <w:t xml:space="preserve"> that forms during a </w:t>
      </w:r>
      <w:r w:rsidRPr="00E64E2D">
        <w:rPr>
          <w:b/>
        </w:rPr>
        <w:t>traffic</w:t>
      </w:r>
      <w:r w:rsidRPr="00E64E2D">
        <w:t xml:space="preserve"> </w:t>
      </w:r>
      <w:r w:rsidRPr="00E64E2D">
        <w:rPr>
          <w:b/>
        </w:rPr>
        <w:t>jam</w:t>
      </w:r>
      <w:r w:rsidRPr="00E64E2D">
        <w:t>. During a traffic jam</w:t>
      </w:r>
      <w:r w:rsidR="00176452">
        <w:t>,</w:t>
      </w:r>
      <w:r w:rsidRPr="00E64E2D">
        <w:t xml:space="preserve"> </w:t>
      </w:r>
      <w:r w:rsidRPr="00E64E2D">
        <w:rPr>
          <w:noProof/>
        </w:rPr>
        <w:t>only</w:t>
      </w:r>
      <w:r w:rsidRPr="00E64E2D">
        <w:t xml:space="preserve"> </w:t>
      </w:r>
      <w:r w:rsidRPr="002D064C">
        <w:rPr>
          <w:rFonts w:ascii="Consolas" w:hAnsi="Consolas"/>
          <w:b/>
        </w:rPr>
        <w:t>N</w:t>
      </w:r>
      <w:r w:rsidRPr="00E64E2D">
        <w:t xml:space="preserve"> cars can </w:t>
      </w:r>
      <w:r w:rsidRPr="00E64E2D">
        <w:rPr>
          <w:b/>
        </w:rPr>
        <w:t>pass</w:t>
      </w:r>
      <w:r w:rsidRPr="00E64E2D">
        <w:t xml:space="preserve"> the crossroads when the </w:t>
      </w:r>
      <w:r w:rsidRPr="00E64E2D">
        <w:rPr>
          <w:b/>
        </w:rPr>
        <w:t>light</w:t>
      </w:r>
      <w:r w:rsidRPr="00E64E2D">
        <w:t xml:space="preserve"> </w:t>
      </w:r>
      <w:r w:rsidRPr="00E64E2D">
        <w:rPr>
          <w:b/>
        </w:rPr>
        <w:t>goes</w:t>
      </w:r>
      <w:r w:rsidRPr="00E64E2D">
        <w:t xml:space="preserve"> </w:t>
      </w:r>
      <w:r w:rsidRPr="00E64E2D">
        <w:rPr>
          <w:b/>
        </w:rPr>
        <w:t>green</w:t>
      </w:r>
      <w:r w:rsidRPr="00E64E2D">
        <w:t xml:space="preserve">. Then the program reads the </w:t>
      </w:r>
      <w:r w:rsidRPr="00E64E2D">
        <w:rPr>
          <w:b/>
        </w:rPr>
        <w:t>vehicles</w:t>
      </w:r>
      <w:r w:rsidRPr="00E64E2D">
        <w:t xml:space="preserve"> that </w:t>
      </w:r>
      <w:r w:rsidRPr="00E64E2D">
        <w:rPr>
          <w:b/>
        </w:rPr>
        <w:t>arrive</w:t>
      </w:r>
      <w:r w:rsidRPr="00E64E2D">
        <w:t xml:space="preserve"> one by one and </w:t>
      </w:r>
      <w:r w:rsidRPr="00E64E2D">
        <w:rPr>
          <w:b/>
        </w:rPr>
        <w:t>adds</w:t>
      </w:r>
      <w:r w:rsidRPr="00E64E2D">
        <w:t xml:space="preserve"> them to the </w:t>
      </w:r>
      <w:r w:rsidRPr="00E64E2D">
        <w:rPr>
          <w:b/>
        </w:rPr>
        <w:t>queue</w:t>
      </w:r>
      <w:r w:rsidRPr="00E64E2D">
        <w:t xml:space="preserve">. When the light </w:t>
      </w:r>
      <w:r w:rsidRPr="00E64E2D">
        <w:rPr>
          <w:b/>
        </w:rPr>
        <w:t>goes</w:t>
      </w:r>
      <w:r w:rsidRPr="00E64E2D">
        <w:t xml:space="preserve"> </w:t>
      </w:r>
      <w:r w:rsidRPr="00E64E2D">
        <w:rPr>
          <w:b/>
        </w:rPr>
        <w:t>green</w:t>
      </w:r>
      <w:r w:rsidRPr="00E64E2D">
        <w:t xml:space="preserve"> </w:t>
      </w:r>
      <w:r w:rsidRPr="002D064C">
        <w:rPr>
          <w:rFonts w:ascii="Consolas" w:hAnsi="Consolas"/>
          <w:b/>
        </w:rPr>
        <w:t>N</w:t>
      </w:r>
      <w:r w:rsidRPr="00E64E2D">
        <w:t xml:space="preserve"> number of cars </w:t>
      </w:r>
      <w:r w:rsidRPr="00E64E2D">
        <w:rPr>
          <w:b/>
        </w:rPr>
        <w:t>pass</w:t>
      </w:r>
      <w:r w:rsidRPr="00E64E2D">
        <w:t xml:space="preserve"> the crossroads and </w:t>
      </w:r>
      <w:r w:rsidRPr="00E64E2D">
        <w:rPr>
          <w:b/>
        </w:rPr>
        <w:t>for</w:t>
      </w:r>
      <w:r w:rsidRPr="00E64E2D">
        <w:t xml:space="preserve"> </w:t>
      </w:r>
      <w:r w:rsidRPr="00E64E2D">
        <w:rPr>
          <w:b/>
        </w:rPr>
        <w:t>each</w:t>
      </w:r>
      <w:r w:rsidR="00176452">
        <w:rPr>
          <w:b/>
        </w:rPr>
        <w:t>,</w:t>
      </w:r>
      <w:r w:rsidRPr="00E64E2D">
        <w:t xml:space="preserve"> a </w:t>
      </w:r>
      <w:r w:rsidRPr="00E64E2D">
        <w:rPr>
          <w:b/>
        </w:rPr>
        <w:t>message</w:t>
      </w:r>
      <w:r w:rsidRPr="00E64E2D">
        <w:t xml:space="preserve"> </w:t>
      </w:r>
      <w:r w:rsidRPr="002D064C">
        <w:rPr>
          <w:rFonts w:ascii="Consolas" w:hAnsi="Consolas"/>
        </w:rPr>
        <w:t>"</w:t>
      </w:r>
      <w:r w:rsidRPr="002D064C">
        <w:rPr>
          <w:rFonts w:ascii="Consolas" w:hAnsi="Consolas"/>
          <w:b/>
        </w:rPr>
        <w:t>{car} passed!</w:t>
      </w:r>
      <w:r w:rsidRPr="00E64E2D">
        <w:t>" is displayed. When the "</w:t>
      </w:r>
      <w:r w:rsidRPr="00F43C00">
        <w:rPr>
          <w:rFonts w:ascii="Consolas" w:hAnsi="Consolas"/>
          <w:b/>
        </w:rPr>
        <w:t>end</w:t>
      </w:r>
      <w:r w:rsidRPr="00E64E2D">
        <w:t xml:space="preserve">" command is given, </w:t>
      </w:r>
      <w:r w:rsidRPr="00E64E2D">
        <w:rPr>
          <w:b/>
        </w:rPr>
        <w:t>terminate</w:t>
      </w:r>
      <w:r w:rsidRPr="00E64E2D">
        <w:t xml:space="preserve"> the program and </w:t>
      </w:r>
      <w:r w:rsidRPr="00E64E2D">
        <w:rPr>
          <w:b/>
        </w:rPr>
        <w:t>display</w:t>
      </w:r>
      <w:r w:rsidRPr="00E64E2D">
        <w:t xml:space="preserve"> a </w:t>
      </w:r>
      <w:r w:rsidRPr="00E64E2D">
        <w:rPr>
          <w:b/>
        </w:rPr>
        <w:t>message</w:t>
      </w:r>
      <w:r w:rsidRPr="00E64E2D">
        <w:t xml:space="preserve"> with the </w:t>
      </w:r>
      <w:r w:rsidRPr="00E64E2D">
        <w:rPr>
          <w:b/>
        </w:rPr>
        <w:t>total</w:t>
      </w:r>
      <w:r w:rsidRPr="00E64E2D">
        <w:t xml:space="preserve"> </w:t>
      </w:r>
      <w:r w:rsidRPr="00E64E2D">
        <w:rPr>
          <w:b/>
        </w:rPr>
        <w:t>number</w:t>
      </w:r>
      <w:r w:rsidRPr="00E64E2D">
        <w:t xml:space="preserve"> of cars that </w:t>
      </w:r>
      <w:r w:rsidRPr="00E64E2D">
        <w:rPr>
          <w:b/>
        </w:rPr>
        <w:t>passed</w:t>
      </w:r>
      <w:r w:rsidRPr="00E64E2D">
        <w:t xml:space="preserve"> the crossroads.</w:t>
      </w:r>
    </w:p>
    <w:p w14:paraId="4C343CD0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Input</w:t>
      </w:r>
    </w:p>
    <w:p w14:paraId="0B0DE663" w14:textId="4F5992E1" w:rsidR="00E64E2D" w:rsidRPr="00E64E2D" w:rsidRDefault="00E64E2D" w:rsidP="00E64E2D">
      <w:pPr>
        <w:pStyle w:val="ListParagraph"/>
        <w:numPr>
          <w:ilvl w:val="0"/>
          <w:numId w:val="42"/>
        </w:numPr>
        <w:rPr>
          <w:lang w:val="bg-BG"/>
        </w:rPr>
      </w:pPr>
      <w:r w:rsidRPr="00E64E2D">
        <w:t xml:space="preserve">On the </w:t>
      </w:r>
      <w:r w:rsidRPr="00E64E2D">
        <w:rPr>
          <w:b/>
        </w:rPr>
        <w:t>first</w:t>
      </w:r>
      <w:r w:rsidRPr="00E64E2D">
        <w:t xml:space="preserve"> </w:t>
      </w:r>
      <w:r w:rsidRPr="00E64E2D">
        <w:rPr>
          <w:b/>
        </w:rPr>
        <w:t>line</w:t>
      </w:r>
      <w:r w:rsidR="00AB0995">
        <w:rPr>
          <w:b/>
        </w:rPr>
        <w:t>,</w:t>
      </w:r>
      <w:r w:rsidR="00480441">
        <w:rPr>
          <w:b/>
        </w:rPr>
        <w:t xml:space="preserve"> </w:t>
      </w:r>
      <w:r w:rsidRPr="00E64E2D">
        <w:t xml:space="preserve">you will receive </w:t>
      </w:r>
      <w:r w:rsidRPr="00480441">
        <w:rPr>
          <w:rFonts w:ascii="Consolas" w:hAnsi="Consolas"/>
          <w:b/>
        </w:rPr>
        <w:t>N</w:t>
      </w:r>
      <w:r w:rsidRPr="00E64E2D">
        <w:t xml:space="preserve"> – the number of cars that can pass during a green light</w:t>
      </w:r>
      <w:r w:rsidR="00C05A67">
        <w:t>.</w:t>
      </w:r>
    </w:p>
    <w:p w14:paraId="2F4C09E1" w14:textId="3A64B341" w:rsidR="00E64E2D" w:rsidRPr="00E64E2D" w:rsidRDefault="00E64E2D" w:rsidP="00E64E2D">
      <w:pPr>
        <w:pStyle w:val="ListParagraph"/>
        <w:numPr>
          <w:ilvl w:val="0"/>
          <w:numId w:val="42"/>
        </w:numPr>
        <w:rPr>
          <w:lang w:val="bg-BG"/>
        </w:rPr>
      </w:pPr>
      <w:r w:rsidRPr="00E64E2D">
        <w:t xml:space="preserve">On the </w:t>
      </w:r>
      <w:r w:rsidRPr="00E64E2D">
        <w:rPr>
          <w:b/>
        </w:rPr>
        <w:t>next</w:t>
      </w:r>
      <w:r w:rsidRPr="00E64E2D">
        <w:t xml:space="preserve"> </w:t>
      </w:r>
      <w:r w:rsidRPr="00E64E2D">
        <w:rPr>
          <w:b/>
        </w:rPr>
        <w:t>lines</w:t>
      </w:r>
      <w:r w:rsidR="00AB0995">
        <w:rPr>
          <w:b/>
        </w:rPr>
        <w:t>,</w:t>
      </w:r>
      <w:r w:rsidR="00480441">
        <w:t xml:space="preserve"> </w:t>
      </w:r>
      <w:r w:rsidRPr="00E64E2D">
        <w:t>until the "</w:t>
      </w:r>
      <w:r w:rsidRPr="00480441">
        <w:rPr>
          <w:rFonts w:ascii="Consolas" w:hAnsi="Consolas"/>
          <w:b/>
        </w:rPr>
        <w:t>end</w:t>
      </w:r>
      <w:r w:rsidRPr="00E64E2D">
        <w:t xml:space="preserve">" command is given, you will receive </w:t>
      </w:r>
      <w:r w:rsidRPr="00E64E2D">
        <w:rPr>
          <w:b/>
        </w:rPr>
        <w:t>commands</w:t>
      </w:r>
      <w:r w:rsidRPr="00E64E2D">
        <w:t xml:space="preserve"> – a </w:t>
      </w:r>
      <w:r w:rsidRPr="00E64E2D">
        <w:rPr>
          <w:b/>
        </w:rPr>
        <w:t>single</w:t>
      </w:r>
      <w:r w:rsidRPr="00E64E2D">
        <w:t xml:space="preserve"> </w:t>
      </w:r>
      <w:r w:rsidRPr="00E64E2D">
        <w:rPr>
          <w:b/>
        </w:rPr>
        <w:t>string</w:t>
      </w:r>
      <w:r w:rsidRPr="00E64E2D">
        <w:t xml:space="preserve">, either a </w:t>
      </w:r>
      <w:r w:rsidRPr="00E64E2D">
        <w:rPr>
          <w:b/>
        </w:rPr>
        <w:t>car</w:t>
      </w:r>
      <w:r w:rsidRPr="00E64E2D">
        <w:t xml:space="preserve"> or "</w:t>
      </w:r>
      <w:r w:rsidRPr="00543550">
        <w:rPr>
          <w:rFonts w:ascii="Consolas" w:hAnsi="Consolas"/>
          <w:b/>
        </w:rPr>
        <w:t>green</w:t>
      </w:r>
      <w:r w:rsidRPr="00E64E2D">
        <w:t>"</w:t>
      </w:r>
      <w:r w:rsidR="00543550">
        <w:t>.</w:t>
      </w:r>
    </w:p>
    <w:p w14:paraId="1323D322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Output</w:t>
      </w:r>
    </w:p>
    <w:p w14:paraId="60678363" w14:textId="3215C1E8" w:rsidR="00E64E2D" w:rsidRPr="00E64E2D" w:rsidRDefault="00E64E2D" w:rsidP="00E64E2D">
      <w:pPr>
        <w:pStyle w:val="ListParagraph"/>
        <w:numPr>
          <w:ilvl w:val="0"/>
          <w:numId w:val="45"/>
        </w:numPr>
        <w:rPr>
          <w:lang w:val="bg-BG"/>
        </w:rPr>
      </w:pPr>
      <w:r w:rsidRPr="00E64E2D">
        <w:t>Every time the "</w:t>
      </w:r>
      <w:r w:rsidRPr="005C2C9D">
        <w:rPr>
          <w:rFonts w:ascii="Consolas" w:hAnsi="Consolas"/>
          <w:b/>
        </w:rPr>
        <w:t>green</w:t>
      </w:r>
      <w:r w:rsidRPr="00E64E2D">
        <w:t xml:space="preserve">" command is given, </w:t>
      </w:r>
      <w:r w:rsidRPr="00E64E2D">
        <w:rPr>
          <w:b/>
        </w:rPr>
        <w:t>print</w:t>
      </w:r>
      <w:r w:rsidRPr="00E64E2D">
        <w:t xml:space="preserve"> </w:t>
      </w:r>
      <w:r w:rsidRPr="00E64E2D">
        <w:rPr>
          <w:b/>
        </w:rPr>
        <w:t>out</w:t>
      </w:r>
      <w:r w:rsidRPr="00E64E2D">
        <w:t xml:space="preserve"> a message for </w:t>
      </w:r>
      <w:r w:rsidRPr="00E64E2D">
        <w:rPr>
          <w:b/>
        </w:rPr>
        <w:t>every</w:t>
      </w:r>
      <w:r w:rsidRPr="00E64E2D">
        <w:t xml:space="preserve"> </w:t>
      </w:r>
      <w:r w:rsidRPr="00E64E2D">
        <w:rPr>
          <w:b/>
        </w:rPr>
        <w:t>car</w:t>
      </w:r>
      <w:r w:rsidRPr="00E64E2D">
        <w:t xml:space="preserve"> that </w:t>
      </w:r>
      <w:r w:rsidRPr="00E64E2D">
        <w:rPr>
          <w:b/>
        </w:rPr>
        <w:t>passes</w:t>
      </w:r>
      <w:r w:rsidRPr="00E64E2D">
        <w:t xml:space="preserve"> the crossroads in the format </w:t>
      </w:r>
      <w:r w:rsidRPr="000E7F4C">
        <w:rPr>
          <w:rFonts w:ascii="Consolas" w:hAnsi="Consolas"/>
        </w:rPr>
        <w:t>"</w:t>
      </w:r>
      <w:r w:rsidRPr="000E7F4C">
        <w:rPr>
          <w:rFonts w:ascii="Consolas" w:hAnsi="Consolas"/>
          <w:b/>
        </w:rPr>
        <w:t>{car} passed!</w:t>
      </w:r>
      <w:r w:rsidRPr="00E64E2D">
        <w:t>"</w:t>
      </w:r>
      <w:r w:rsidR="00C05A67">
        <w:t>.</w:t>
      </w:r>
    </w:p>
    <w:p w14:paraId="7E28441A" w14:textId="07BCC085" w:rsidR="00E64E2D" w:rsidRPr="00E64E2D" w:rsidRDefault="00E64E2D" w:rsidP="00E64E2D">
      <w:pPr>
        <w:pStyle w:val="ListParagraph"/>
        <w:numPr>
          <w:ilvl w:val="0"/>
          <w:numId w:val="45"/>
        </w:numPr>
        <w:rPr>
          <w:lang w:val="bg-BG"/>
        </w:rPr>
      </w:pPr>
      <w:r w:rsidRPr="00E64E2D">
        <w:t>When the "</w:t>
      </w:r>
      <w:r w:rsidRPr="00E64E2D">
        <w:rPr>
          <w:b/>
        </w:rPr>
        <w:t>end</w:t>
      </w:r>
      <w:r w:rsidRPr="00E64E2D">
        <w:t xml:space="preserve">" command is given, </w:t>
      </w:r>
      <w:r w:rsidRPr="00E64E2D">
        <w:rPr>
          <w:b/>
        </w:rPr>
        <w:t>print</w:t>
      </w:r>
      <w:r w:rsidRPr="00E64E2D">
        <w:t xml:space="preserve"> </w:t>
      </w:r>
      <w:r w:rsidRPr="00E64E2D">
        <w:rPr>
          <w:b/>
        </w:rPr>
        <w:t>out</w:t>
      </w:r>
      <w:r w:rsidRPr="00E64E2D">
        <w:t xml:space="preserve"> a message in the format </w:t>
      </w:r>
      <w:r w:rsidRPr="000E7F4C">
        <w:rPr>
          <w:rFonts w:ascii="Consolas" w:hAnsi="Consolas"/>
        </w:rPr>
        <w:t>"</w:t>
      </w:r>
      <w:r w:rsidRPr="000E7F4C">
        <w:rPr>
          <w:rFonts w:ascii="Consolas" w:hAnsi="Consolas"/>
          <w:b/>
        </w:rPr>
        <w:t>{number of cars} cars passed the crossroads.</w:t>
      </w:r>
      <w:r w:rsidRPr="00E64E2D">
        <w:t>"</w:t>
      </w:r>
      <w:r w:rsidR="00C05A67">
        <w:t>.</w:t>
      </w:r>
    </w:p>
    <w:p w14:paraId="69C9A329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Examples</w:t>
      </w:r>
    </w:p>
    <w:tbl>
      <w:tblPr>
        <w:tblStyle w:val="TableGrid"/>
        <w:tblW w:w="566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64"/>
        <w:gridCol w:w="3799"/>
      </w:tblGrid>
      <w:tr w:rsidR="00E64E2D" w:rsidRPr="00E64E2D" w14:paraId="52618986" w14:textId="77777777" w:rsidTr="00ED2D21">
        <w:trPr>
          <w:trHeight w:val="263"/>
        </w:trPr>
        <w:tc>
          <w:tcPr>
            <w:tcW w:w="1864" w:type="dxa"/>
            <w:shd w:val="clear" w:color="auto" w:fill="D9D9D9"/>
          </w:tcPr>
          <w:p w14:paraId="778556B3" w14:textId="77777777" w:rsidR="00E64E2D" w:rsidRPr="00E64E2D" w:rsidRDefault="00E64E2D" w:rsidP="00ED2D2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64E2D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799" w:type="dxa"/>
            <w:shd w:val="clear" w:color="auto" w:fill="D9D9D9"/>
          </w:tcPr>
          <w:p w14:paraId="515C0611" w14:textId="77777777" w:rsidR="00E64E2D" w:rsidRPr="00E64E2D" w:rsidRDefault="00E64E2D" w:rsidP="00ED2D2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64E2D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E64E2D" w:rsidRPr="00E64E2D" w14:paraId="0304D0F7" w14:textId="77777777" w:rsidTr="00ED2D21">
        <w:trPr>
          <w:trHeight w:val="16"/>
        </w:trPr>
        <w:tc>
          <w:tcPr>
            <w:tcW w:w="1864" w:type="dxa"/>
          </w:tcPr>
          <w:p w14:paraId="02E5C13C" w14:textId="77777777" w:rsidR="00E64E2D" w:rsidRPr="00ED77B9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color w:val="4F6228" w:themeColor="accent3" w:themeShade="80"/>
                <w:lang w:val="bg-BG"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4</w:t>
            </w:r>
          </w:p>
          <w:p w14:paraId="4332CF52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Hummer H2</w:t>
            </w:r>
          </w:p>
          <w:p w14:paraId="0F48634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lastRenderedPageBreak/>
              <w:t>Audi</w:t>
            </w:r>
          </w:p>
          <w:p w14:paraId="6716114E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Lada</w:t>
            </w:r>
          </w:p>
          <w:p w14:paraId="54A2CE1A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esla</w:t>
            </w:r>
          </w:p>
          <w:p w14:paraId="04C9A373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Renault</w:t>
            </w:r>
          </w:p>
          <w:p w14:paraId="46902AC0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rabant</w:t>
            </w:r>
          </w:p>
          <w:p w14:paraId="23C4D587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ercedes</w:t>
            </w:r>
          </w:p>
          <w:p w14:paraId="51406459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AN Truck</w:t>
            </w:r>
          </w:p>
          <w:p w14:paraId="2E568F09" w14:textId="77777777" w:rsidR="00E64E2D" w:rsidRPr="00ED77B9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color w:val="4F6228" w:themeColor="accent3" w:themeShade="80"/>
                <w:lang w:val="bg-BG"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green</w:t>
            </w:r>
          </w:p>
          <w:p w14:paraId="49BA2AE7" w14:textId="77777777" w:rsidR="00E64E2D" w:rsidRPr="00ED77B9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color w:val="4F6228" w:themeColor="accent3" w:themeShade="80"/>
                <w:lang w:val="bg-BG"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green</w:t>
            </w:r>
          </w:p>
          <w:p w14:paraId="060CC992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esla</w:t>
            </w:r>
          </w:p>
          <w:p w14:paraId="339D9DDD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Renault</w:t>
            </w:r>
          </w:p>
          <w:p w14:paraId="40BDE720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rabant</w:t>
            </w:r>
          </w:p>
          <w:p w14:paraId="5058872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end</w:t>
            </w:r>
          </w:p>
        </w:tc>
        <w:tc>
          <w:tcPr>
            <w:tcW w:w="3799" w:type="dxa"/>
          </w:tcPr>
          <w:p w14:paraId="6F4686F0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lastRenderedPageBreak/>
              <w:t>Hummer H2 passed!</w:t>
            </w:r>
          </w:p>
          <w:p w14:paraId="7FB38ADD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Audi passed!</w:t>
            </w:r>
          </w:p>
          <w:p w14:paraId="25E32CD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lastRenderedPageBreak/>
              <w:t>Lada passed!</w:t>
            </w:r>
          </w:p>
          <w:p w14:paraId="173CAF0B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esla passed!</w:t>
            </w:r>
          </w:p>
          <w:p w14:paraId="0E13F88A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Renault passed!</w:t>
            </w:r>
          </w:p>
          <w:p w14:paraId="2F327ACF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rabant passed!</w:t>
            </w:r>
          </w:p>
          <w:p w14:paraId="3E9E2546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ercedes passed!</w:t>
            </w:r>
          </w:p>
          <w:p w14:paraId="5408D29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AN Truck passed!</w:t>
            </w:r>
          </w:p>
          <w:p w14:paraId="71847EE3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8 cars passed the crossroads.</w:t>
            </w:r>
          </w:p>
        </w:tc>
      </w:tr>
      <w:tr w:rsidR="00E64E2D" w:rsidRPr="00E64E2D" w14:paraId="4B8A4CD3" w14:textId="77777777" w:rsidTr="00ED2D21">
        <w:trPr>
          <w:trHeight w:val="115"/>
        </w:trPr>
        <w:tc>
          <w:tcPr>
            <w:tcW w:w="1864" w:type="dxa"/>
          </w:tcPr>
          <w:p w14:paraId="6AD14901" w14:textId="77777777" w:rsidR="00E64E2D" w:rsidRPr="00ED77B9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color w:val="4F6228" w:themeColor="accent3" w:themeShade="80"/>
                <w:lang w:val="bg-BG"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lastRenderedPageBreak/>
              <w:t>3</w:t>
            </w:r>
          </w:p>
          <w:p w14:paraId="79EA8AD2" w14:textId="62D1B8E1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Enzo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>'s car</w:t>
            </w:r>
          </w:p>
          <w:p w14:paraId="35DC9AF1" w14:textId="5F370EC1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Jade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>'s car</w:t>
            </w:r>
          </w:p>
          <w:p w14:paraId="6B30E4BE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ercedes CLS</w:t>
            </w:r>
          </w:p>
          <w:p w14:paraId="4DC43B05" w14:textId="2265E0B6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Audi</w:t>
            </w:r>
          </w:p>
          <w:p w14:paraId="7C18FB2A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green</w:t>
            </w:r>
          </w:p>
          <w:p w14:paraId="65687DFB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BMW X5</w:t>
            </w:r>
          </w:p>
          <w:p w14:paraId="74B5EC9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green</w:t>
            </w:r>
          </w:p>
          <w:p w14:paraId="02430221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end</w:t>
            </w:r>
          </w:p>
        </w:tc>
        <w:tc>
          <w:tcPr>
            <w:tcW w:w="3799" w:type="dxa"/>
          </w:tcPr>
          <w:p w14:paraId="5FB55D5D" w14:textId="5579DA27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Enzo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>'s car passed!</w:t>
            </w:r>
          </w:p>
          <w:p w14:paraId="4BCBAD86" w14:textId="7176A5D8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Jade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>'s car passed!</w:t>
            </w:r>
          </w:p>
          <w:p w14:paraId="5FCCDE5F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ercedes CLS passed!</w:t>
            </w:r>
          </w:p>
          <w:p w14:paraId="517BC38B" w14:textId="6C52E98A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Audi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passed!</w:t>
            </w:r>
          </w:p>
          <w:p w14:paraId="14098DF4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BMW X5 passed!</w:t>
            </w:r>
          </w:p>
          <w:p w14:paraId="4D97970B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5 cars passed the crossroads.</w:t>
            </w:r>
          </w:p>
        </w:tc>
      </w:tr>
    </w:tbl>
    <w:p w14:paraId="592EBD29" w14:textId="51658AA2" w:rsidR="00640502" w:rsidRPr="00E64E2D" w:rsidRDefault="00640502" w:rsidP="00E64E2D">
      <w:pPr>
        <w:rPr>
          <w:lang w:val="bg-BG"/>
        </w:rPr>
      </w:pPr>
    </w:p>
    <w:sectPr w:rsidR="00640502" w:rsidRPr="00E64E2D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84C520" w14:textId="77777777" w:rsidR="0059733B" w:rsidRDefault="0059733B" w:rsidP="008068A2">
      <w:pPr>
        <w:spacing w:after="0" w:line="240" w:lineRule="auto"/>
      </w:pPr>
      <w:r>
        <w:separator/>
      </w:r>
    </w:p>
  </w:endnote>
  <w:endnote w:type="continuationSeparator" w:id="0">
    <w:p w14:paraId="14204E29" w14:textId="77777777" w:rsidR="0059733B" w:rsidRDefault="0059733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90F222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1131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1131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90F222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1131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1131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D428BA" w14:textId="77777777" w:rsidR="0059733B" w:rsidRDefault="0059733B" w:rsidP="008068A2">
      <w:pPr>
        <w:spacing w:after="0" w:line="240" w:lineRule="auto"/>
      </w:pPr>
      <w:r>
        <w:separator/>
      </w:r>
    </w:p>
  </w:footnote>
  <w:footnote w:type="continuationSeparator" w:id="0">
    <w:p w14:paraId="74B50591" w14:textId="77777777" w:rsidR="0059733B" w:rsidRDefault="0059733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AF5246"/>
    <w:multiLevelType w:val="hybridMultilevel"/>
    <w:tmpl w:val="1FF688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1F4BEB"/>
    <w:multiLevelType w:val="hybridMultilevel"/>
    <w:tmpl w:val="7D800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717666"/>
    <w:multiLevelType w:val="hybridMultilevel"/>
    <w:tmpl w:val="9B8847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E8C67B1A"/>
    <w:lvl w:ilvl="0" w:tplc="F9F6FCF2">
      <w:start w:val="1"/>
      <w:numFmt w:val="decimal"/>
      <w:lvlText w:val="%1."/>
      <w:lvlJc w:val="left"/>
      <w:pPr>
        <w:ind w:left="8015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FE5420"/>
    <w:multiLevelType w:val="hybridMultilevel"/>
    <w:tmpl w:val="50B004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5CC1450"/>
    <w:multiLevelType w:val="hybridMultilevel"/>
    <w:tmpl w:val="EA00C9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264424E"/>
    <w:multiLevelType w:val="hybridMultilevel"/>
    <w:tmpl w:val="B64E46CC"/>
    <w:lvl w:ilvl="0" w:tplc="527CD816">
      <w:start w:val="1"/>
      <w:numFmt w:val="upperRoman"/>
      <w:pStyle w:val="Heading15"/>
      <w:lvlText w:val="%1."/>
      <w:lvlJc w:val="right"/>
      <w:pPr>
        <w:ind w:left="720" w:hanging="360"/>
      </w:pPr>
      <w:rPr>
        <w:rFonts w:hint="default"/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44554525">
    <w:abstractNumId w:val="1"/>
  </w:num>
  <w:num w:numId="2" w16cid:durableId="1574972702">
    <w:abstractNumId w:val="47"/>
  </w:num>
  <w:num w:numId="3" w16cid:durableId="47995283">
    <w:abstractNumId w:val="11"/>
  </w:num>
  <w:num w:numId="4" w16cid:durableId="202056174">
    <w:abstractNumId w:val="29"/>
  </w:num>
  <w:num w:numId="5" w16cid:durableId="597838310">
    <w:abstractNumId w:val="30"/>
  </w:num>
  <w:num w:numId="6" w16cid:durableId="216430471">
    <w:abstractNumId w:val="35"/>
  </w:num>
  <w:num w:numId="7" w16cid:durableId="1530214787">
    <w:abstractNumId w:val="4"/>
  </w:num>
  <w:num w:numId="8" w16cid:durableId="1735159442">
    <w:abstractNumId w:val="9"/>
  </w:num>
  <w:num w:numId="9" w16cid:durableId="31535432">
    <w:abstractNumId w:val="27"/>
  </w:num>
  <w:num w:numId="10" w16cid:durableId="119951407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25988527">
    <w:abstractNumId w:val="5"/>
  </w:num>
  <w:num w:numId="12" w16cid:durableId="2085374873">
    <w:abstractNumId w:val="21"/>
  </w:num>
  <w:num w:numId="13" w16cid:durableId="1075206840">
    <w:abstractNumId w:val="2"/>
  </w:num>
  <w:num w:numId="14" w16cid:durableId="1744796518">
    <w:abstractNumId w:val="34"/>
  </w:num>
  <w:num w:numId="15" w16cid:durableId="605963162">
    <w:abstractNumId w:val="12"/>
  </w:num>
  <w:num w:numId="16" w16cid:durableId="75520736">
    <w:abstractNumId w:val="40"/>
  </w:num>
  <w:num w:numId="17" w16cid:durableId="1600796102">
    <w:abstractNumId w:val="28"/>
  </w:num>
  <w:num w:numId="18" w16cid:durableId="1111818558">
    <w:abstractNumId w:val="46"/>
  </w:num>
  <w:num w:numId="19" w16cid:durableId="715397534">
    <w:abstractNumId w:val="36"/>
  </w:num>
  <w:num w:numId="20" w16cid:durableId="190846929">
    <w:abstractNumId w:val="20"/>
  </w:num>
  <w:num w:numId="21" w16cid:durableId="1394623551">
    <w:abstractNumId w:val="32"/>
  </w:num>
  <w:num w:numId="22" w16cid:durableId="721367415">
    <w:abstractNumId w:val="14"/>
  </w:num>
  <w:num w:numId="23" w16cid:durableId="881017035">
    <w:abstractNumId w:val="17"/>
  </w:num>
  <w:num w:numId="24" w16cid:durableId="1318388048">
    <w:abstractNumId w:val="3"/>
  </w:num>
  <w:num w:numId="25" w16cid:durableId="286550680">
    <w:abstractNumId w:val="8"/>
  </w:num>
  <w:num w:numId="26" w16cid:durableId="1372073525">
    <w:abstractNumId w:val="18"/>
  </w:num>
  <w:num w:numId="27" w16cid:durableId="733891945">
    <w:abstractNumId w:val="38"/>
  </w:num>
  <w:num w:numId="28" w16cid:durableId="740756322">
    <w:abstractNumId w:val="19"/>
  </w:num>
  <w:num w:numId="29" w16cid:durableId="1355184405">
    <w:abstractNumId w:val="45"/>
  </w:num>
  <w:num w:numId="30" w16cid:durableId="1989935230">
    <w:abstractNumId w:val="23"/>
  </w:num>
  <w:num w:numId="31" w16cid:durableId="694498628">
    <w:abstractNumId w:val="13"/>
  </w:num>
  <w:num w:numId="32" w16cid:durableId="1140686393">
    <w:abstractNumId w:val="37"/>
  </w:num>
  <w:num w:numId="33" w16cid:durableId="1388266226">
    <w:abstractNumId w:val="41"/>
  </w:num>
  <w:num w:numId="34" w16cid:durableId="632977449">
    <w:abstractNumId w:val="26"/>
  </w:num>
  <w:num w:numId="35" w16cid:durableId="1400441495">
    <w:abstractNumId w:val="44"/>
  </w:num>
  <w:num w:numId="36" w16cid:durableId="188219996">
    <w:abstractNumId w:val="6"/>
  </w:num>
  <w:num w:numId="37" w16cid:durableId="1323117215">
    <w:abstractNumId w:val="24"/>
  </w:num>
  <w:num w:numId="38" w16cid:durableId="1616593196">
    <w:abstractNumId w:val="16"/>
  </w:num>
  <w:num w:numId="39" w16cid:durableId="948969033">
    <w:abstractNumId w:val="31"/>
  </w:num>
  <w:num w:numId="40" w16cid:durableId="1109350317">
    <w:abstractNumId w:val="25"/>
  </w:num>
  <w:num w:numId="41" w16cid:durableId="1148741387">
    <w:abstractNumId w:val="42"/>
  </w:num>
  <w:num w:numId="42" w16cid:durableId="2072145303">
    <w:abstractNumId w:val="22"/>
  </w:num>
  <w:num w:numId="43" w16cid:durableId="1281061925">
    <w:abstractNumId w:val="43"/>
  </w:num>
  <w:num w:numId="44" w16cid:durableId="1654329020">
    <w:abstractNumId w:val="0"/>
  </w:num>
  <w:num w:numId="45" w16cid:durableId="2020616606">
    <w:abstractNumId w:val="10"/>
  </w:num>
  <w:num w:numId="46" w16cid:durableId="310983570">
    <w:abstractNumId w:val="33"/>
  </w:num>
  <w:num w:numId="47" w16cid:durableId="85928820">
    <w:abstractNumId w:val="7"/>
  </w:num>
  <w:num w:numId="48" w16cid:durableId="1508137910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AzsDS0sDQ1MjJR0lEKTi0uzszPAykwrAUAEi+ihiwAAAA="/>
  </w:docVars>
  <w:rsids>
    <w:rsidRoot w:val="008068A2"/>
    <w:rsid w:val="000006BB"/>
    <w:rsid w:val="00002C1C"/>
    <w:rsid w:val="0000668F"/>
    <w:rsid w:val="00007044"/>
    <w:rsid w:val="0001131D"/>
    <w:rsid w:val="00012256"/>
    <w:rsid w:val="0001451E"/>
    <w:rsid w:val="00023DC6"/>
    <w:rsid w:val="00025F04"/>
    <w:rsid w:val="00027F7C"/>
    <w:rsid w:val="000365A0"/>
    <w:rsid w:val="000649D7"/>
    <w:rsid w:val="00064D15"/>
    <w:rsid w:val="00066556"/>
    <w:rsid w:val="0008559D"/>
    <w:rsid w:val="00086727"/>
    <w:rsid w:val="0009209B"/>
    <w:rsid w:val="000A6794"/>
    <w:rsid w:val="000B39E6"/>
    <w:rsid w:val="000B56F0"/>
    <w:rsid w:val="000C5361"/>
    <w:rsid w:val="000E7F4C"/>
    <w:rsid w:val="00103906"/>
    <w:rsid w:val="001040A6"/>
    <w:rsid w:val="00116D4A"/>
    <w:rsid w:val="001275B9"/>
    <w:rsid w:val="00142C75"/>
    <w:rsid w:val="001449E8"/>
    <w:rsid w:val="001619DF"/>
    <w:rsid w:val="00164CDC"/>
    <w:rsid w:val="00167CF1"/>
    <w:rsid w:val="00171021"/>
    <w:rsid w:val="00175BE8"/>
    <w:rsid w:val="00175E1D"/>
    <w:rsid w:val="00176452"/>
    <w:rsid w:val="001837BD"/>
    <w:rsid w:val="00183A2C"/>
    <w:rsid w:val="00197BE1"/>
    <w:rsid w:val="001A6728"/>
    <w:rsid w:val="001B7060"/>
    <w:rsid w:val="001C1FCD"/>
    <w:rsid w:val="001D2464"/>
    <w:rsid w:val="001D50AE"/>
    <w:rsid w:val="001E1161"/>
    <w:rsid w:val="001E3FEF"/>
    <w:rsid w:val="001F2BB4"/>
    <w:rsid w:val="00202683"/>
    <w:rsid w:val="00215FCE"/>
    <w:rsid w:val="002326A7"/>
    <w:rsid w:val="00232E7D"/>
    <w:rsid w:val="002347DC"/>
    <w:rsid w:val="002613A3"/>
    <w:rsid w:val="00264287"/>
    <w:rsid w:val="0026589D"/>
    <w:rsid w:val="002664E1"/>
    <w:rsid w:val="002674C4"/>
    <w:rsid w:val="002819B5"/>
    <w:rsid w:val="002853F4"/>
    <w:rsid w:val="00285941"/>
    <w:rsid w:val="002A2D2D"/>
    <w:rsid w:val="002A7DE1"/>
    <w:rsid w:val="002C539D"/>
    <w:rsid w:val="002C71C6"/>
    <w:rsid w:val="002D064C"/>
    <w:rsid w:val="002D07CA"/>
    <w:rsid w:val="00305122"/>
    <w:rsid w:val="00317564"/>
    <w:rsid w:val="003230CF"/>
    <w:rsid w:val="0033212E"/>
    <w:rsid w:val="0033490F"/>
    <w:rsid w:val="00334A76"/>
    <w:rsid w:val="00335B2D"/>
    <w:rsid w:val="00354F58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586B"/>
    <w:rsid w:val="003E1013"/>
    <w:rsid w:val="003E167F"/>
    <w:rsid w:val="003E2A3C"/>
    <w:rsid w:val="003E2F33"/>
    <w:rsid w:val="003E6BFB"/>
    <w:rsid w:val="003F1864"/>
    <w:rsid w:val="0041081C"/>
    <w:rsid w:val="004256E7"/>
    <w:rsid w:val="004311CA"/>
    <w:rsid w:val="0047331A"/>
    <w:rsid w:val="0047640B"/>
    <w:rsid w:val="0047644B"/>
    <w:rsid w:val="00476D4B"/>
    <w:rsid w:val="00480441"/>
    <w:rsid w:val="00491748"/>
    <w:rsid w:val="00492393"/>
    <w:rsid w:val="00492D17"/>
    <w:rsid w:val="004A77EC"/>
    <w:rsid w:val="004A7E77"/>
    <w:rsid w:val="004B0253"/>
    <w:rsid w:val="004B0E71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550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9733B"/>
    <w:rsid w:val="005A1996"/>
    <w:rsid w:val="005B0164"/>
    <w:rsid w:val="005B2D1F"/>
    <w:rsid w:val="005C131C"/>
    <w:rsid w:val="005C2C9D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3CF8"/>
    <w:rsid w:val="006B23C7"/>
    <w:rsid w:val="006D239A"/>
    <w:rsid w:val="006E1302"/>
    <w:rsid w:val="006E2245"/>
    <w:rsid w:val="006E55B4"/>
    <w:rsid w:val="006E7E50"/>
    <w:rsid w:val="00704432"/>
    <w:rsid w:val="007051DF"/>
    <w:rsid w:val="00724DA4"/>
    <w:rsid w:val="00752DCC"/>
    <w:rsid w:val="00763912"/>
    <w:rsid w:val="00774E44"/>
    <w:rsid w:val="00775710"/>
    <w:rsid w:val="00785258"/>
    <w:rsid w:val="00791F02"/>
    <w:rsid w:val="0079324A"/>
    <w:rsid w:val="00794EEE"/>
    <w:rsid w:val="007A5CF2"/>
    <w:rsid w:val="007A635E"/>
    <w:rsid w:val="007B3686"/>
    <w:rsid w:val="007B4DBD"/>
    <w:rsid w:val="007C2C37"/>
    <w:rsid w:val="007C3E81"/>
    <w:rsid w:val="007C42AC"/>
    <w:rsid w:val="007D742F"/>
    <w:rsid w:val="007E0960"/>
    <w:rsid w:val="007E3FE0"/>
    <w:rsid w:val="007E4E4F"/>
    <w:rsid w:val="007F04BF"/>
    <w:rsid w:val="007F177C"/>
    <w:rsid w:val="007F550D"/>
    <w:rsid w:val="007F5F65"/>
    <w:rsid w:val="00801502"/>
    <w:rsid w:val="00803217"/>
    <w:rsid w:val="008063E1"/>
    <w:rsid w:val="008068A2"/>
    <w:rsid w:val="008105A0"/>
    <w:rsid w:val="00836CA4"/>
    <w:rsid w:val="00850B5F"/>
    <w:rsid w:val="0085184F"/>
    <w:rsid w:val="00861625"/>
    <w:rsid w:val="008617B5"/>
    <w:rsid w:val="00867DB2"/>
    <w:rsid w:val="00870828"/>
    <w:rsid w:val="0088080B"/>
    <w:rsid w:val="008B07D7"/>
    <w:rsid w:val="008B557F"/>
    <w:rsid w:val="008C1FB6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4F8F"/>
    <w:rsid w:val="009254B7"/>
    <w:rsid w:val="00930CEE"/>
    <w:rsid w:val="00941FFF"/>
    <w:rsid w:val="00955691"/>
    <w:rsid w:val="00961157"/>
    <w:rsid w:val="00965C5B"/>
    <w:rsid w:val="0096684B"/>
    <w:rsid w:val="00972C7F"/>
    <w:rsid w:val="00975F08"/>
    <w:rsid w:val="00976E46"/>
    <w:rsid w:val="00993752"/>
    <w:rsid w:val="009A160D"/>
    <w:rsid w:val="009B4FB4"/>
    <w:rsid w:val="009C0C39"/>
    <w:rsid w:val="009D1805"/>
    <w:rsid w:val="009D3FCD"/>
    <w:rsid w:val="009E1A09"/>
    <w:rsid w:val="009F10CB"/>
    <w:rsid w:val="00A02545"/>
    <w:rsid w:val="00A025E6"/>
    <w:rsid w:val="00A05555"/>
    <w:rsid w:val="00A06D89"/>
    <w:rsid w:val="00A26B92"/>
    <w:rsid w:val="00A34837"/>
    <w:rsid w:val="00A35790"/>
    <w:rsid w:val="00A45A89"/>
    <w:rsid w:val="00A47F12"/>
    <w:rsid w:val="00A66DE2"/>
    <w:rsid w:val="00A70227"/>
    <w:rsid w:val="00A847D3"/>
    <w:rsid w:val="00A958D3"/>
    <w:rsid w:val="00AA3772"/>
    <w:rsid w:val="00AB0995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24CB0"/>
    <w:rsid w:val="00B402FB"/>
    <w:rsid w:val="00B513CF"/>
    <w:rsid w:val="00B53A10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0757"/>
    <w:rsid w:val="00BA1F40"/>
    <w:rsid w:val="00BA2CDB"/>
    <w:rsid w:val="00BA4820"/>
    <w:rsid w:val="00BB05FA"/>
    <w:rsid w:val="00BB5B10"/>
    <w:rsid w:val="00BC56D6"/>
    <w:rsid w:val="00BE399E"/>
    <w:rsid w:val="00BF1775"/>
    <w:rsid w:val="00BF189A"/>
    <w:rsid w:val="00BF201D"/>
    <w:rsid w:val="00C0490B"/>
    <w:rsid w:val="00C05A67"/>
    <w:rsid w:val="00C07904"/>
    <w:rsid w:val="00C121AF"/>
    <w:rsid w:val="00C13F43"/>
    <w:rsid w:val="00C14C80"/>
    <w:rsid w:val="00C27853"/>
    <w:rsid w:val="00C355A5"/>
    <w:rsid w:val="00C43B64"/>
    <w:rsid w:val="00C53F37"/>
    <w:rsid w:val="00C5499A"/>
    <w:rsid w:val="00C62A0F"/>
    <w:rsid w:val="00C647E7"/>
    <w:rsid w:val="00C82862"/>
    <w:rsid w:val="00C84E4D"/>
    <w:rsid w:val="00CA2FD0"/>
    <w:rsid w:val="00CB626D"/>
    <w:rsid w:val="00CD5181"/>
    <w:rsid w:val="00CD7485"/>
    <w:rsid w:val="00CE2360"/>
    <w:rsid w:val="00CE236C"/>
    <w:rsid w:val="00CE6620"/>
    <w:rsid w:val="00CF0047"/>
    <w:rsid w:val="00CF576B"/>
    <w:rsid w:val="00D22895"/>
    <w:rsid w:val="00D3404A"/>
    <w:rsid w:val="00D4354E"/>
    <w:rsid w:val="00D43F69"/>
    <w:rsid w:val="00D446B8"/>
    <w:rsid w:val="00D45E31"/>
    <w:rsid w:val="00D50F79"/>
    <w:rsid w:val="00D51ED6"/>
    <w:rsid w:val="00D73957"/>
    <w:rsid w:val="00D8395C"/>
    <w:rsid w:val="00D910AA"/>
    <w:rsid w:val="00DA028F"/>
    <w:rsid w:val="00DB5B67"/>
    <w:rsid w:val="00DC28E6"/>
    <w:rsid w:val="00DC79E8"/>
    <w:rsid w:val="00DD1F63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328E"/>
    <w:rsid w:val="00E53E85"/>
    <w:rsid w:val="00E63F64"/>
    <w:rsid w:val="00E64E2D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D77B9"/>
    <w:rsid w:val="00EF05B6"/>
    <w:rsid w:val="00F20B48"/>
    <w:rsid w:val="00F25636"/>
    <w:rsid w:val="00F258BA"/>
    <w:rsid w:val="00F2738A"/>
    <w:rsid w:val="00F27E9C"/>
    <w:rsid w:val="00F41F41"/>
    <w:rsid w:val="00F43C00"/>
    <w:rsid w:val="00F46918"/>
    <w:rsid w:val="00F46DDE"/>
    <w:rsid w:val="00F655ED"/>
    <w:rsid w:val="00F7033C"/>
    <w:rsid w:val="00F7639E"/>
    <w:rsid w:val="00F90053"/>
    <w:rsid w:val="00F96D0D"/>
    <w:rsid w:val="00F976AD"/>
    <w:rsid w:val="00FA6461"/>
    <w:rsid w:val="00FC568A"/>
    <w:rsid w:val="00FD02B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2D17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Heading15">
    <w:name w:val="Heading 1.5"/>
    <w:basedOn w:val="Heading1"/>
    <w:link w:val="Heading15Char"/>
    <w:qFormat/>
    <w:rsid w:val="00E64E2D"/>
    <w:pPr>
      <w:numPr>
        <w:numId w:val="43"/>
      </w:numPr>
    </w:pPr>
    <w:rPr>
      <w:lang w:val="en-GB"/>
    </w:rPr>
  </w:style>
  <w:style w:type="character" w:customStyle="1" w:styleId="Heading15Char">
    <w:name w:val="Heading 1.5 Char"/>
    <w:basedOn w:val="Heading1Char"/>
    <w:link w:val="Heading15"/>
    <w:rsid w:val="00E64E2D"/>
    <w:rPr>
      <w:rFonts w:eastAsiaTheme="majorEastAsia" w:cstheme="majorBidi"/>
      <w:b/>
      <w:color w:val="642D08"/>
      <w:sz w:val="40"/>
      <w:szCs w:val="32"/>
      <w:lang w:val="en-GB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35B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3/csharp-advanced-september-2023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45/Stacks-and-Queues-Lab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C8C29D-1377-4394-925A-5C4C06B137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5</TotalTime>
  <Pages>6</Pages>
  <Words>1184</Words>
  <Characters>6754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tacks and Queues - Lab</vt:lpstr>
    </vt:vector>
  </TitlesOfParts>
  <Company>SoftUni – https://about.softuni.bg</Company>
  <LinksUpToDate>false</LinksUpToDate>
  <CharactersWithSpaces>7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tacks and Queues - Lab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66</cp:revision>
  <cp:lastPrinted>2023-04-24T06:30:00Z</cp:lastPrinted>
  <dcterms:created xsi:type="dcterms:W3CDTF">2019-11-12T12:29:00Z</dcterms:created>
  <dcterms:modified xsi:type="dcterms:W3CDTF">2023-09-05T16:10:00Z</dcterms:modified>
  <cp:category>programming;education;software engineering;software development</cp:category>
</cp:coreProperties>
</file>